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8F66728" w14:textId="77777777" w:rsidR="000D0104" w:rsidRPr="00E16AF9" w:rsidRDefault="000D0104" w:rsidP="000D0104">
      <w:pPr>
        <w:jc w:val="center"/>
        <w:rPr>
          <w:sz w:val="22"/>
          <w:szCs w:val="22"/>
        </w:rPr>
      </w:pPr>
      <w:r w:rsidRPr="00E16AF9">
        <w:rPr>
          <w:b/>
          <w:bCs/>
          <w:sz w:val="22"/>
          <w:szCs w:val="22"/>
        </w:rPr>
        <w:t>IS 312 Web Design: TypeScript (TS) for Modern Web Application</w:t>
      </w:r>
    </w:p>
    <w:p w14:paraId="0FE02F98" w14:textId="206A9120" w:rsidR="000D0104" w:rsidRPr="00E16AF9" w:rsidRDefault="000D0104" w:rsidP="000D0104">
      <w:pPr>
        <w:jc w:val="center"/>
        <w:rPr>
          <w:b/>
          <w:bCs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HOP06</w:t>
      </w:r>
      <w:r w:rsidRPr="00E16AF9">
        <w:rPr>
          <w:b/>
          <w:bCs/>
          <w:color w:val="000000" w:themeColor="text1"/>
          <w:sz w:val="22"/>
          <w:szCs w:val="22"/>
        </w:rPr>
        <w:t xml:space="preserve">: </w:t>
      </w:r>
      <w:r w:rsidRPr="5F79E02A">
        <w:rPr>
          <w:b/>
          <w:bCs/>
          <w:sz w:val="22"/>
          <w:szCs w:val="22"/>
        </w:rPr>
        <w:t>Object-Oriented Programming</w:t>
      </w:r>
    </w:p>
    <w:p w14:paraId="268E8754" w14:textId="77777777" w:rsidR="000D0104" w:rsidRPr="00E16AF9" w:rsidRDefault="000D0104" w:rsidP="000D0104">
      <w:pPr>
        <w:jc w:val="center"/>
        <w:rPr>
          <w:color w:val="000000" w:themeColor="text1"/>
          <w:sz w:val="22"/>
          <w:szCs w:val="22"/>
        </w:rPr>
      </w:pPr>
    </w:p>
    <w:p w14:paraId="44EA6254" w14:textId="50C1695F" w:rsidR="000D0104" w:rsidRPr="00E16AF9" w:rsidRDefault="000D0104" w:rsidP="000D0104">
      <w:pPr>
        <w:jc w:val="center"/>
        <w:rPr>
          <w:sz w:val="22"/>
          <w:szCs w:val="22"/>
        </w:rPr>
      </w:pPr>
      <w:r>
        <w:rPr>
          <w:sz w:val="22"/>
          <w:szCs w:val="22"/>
        </w:rPr>
        <w:t>5</w:t>
      </w:r>
      <w:r w:rsidRPr="00E16AF9">
        <w:rPr>
          <w:sz w:val="22"/>
          <w:szCs w:val="22"/>
        </w:rPr>
        <w:t>/</w:t>
      </w:r>
      <w:r>
        <w:rPr>
          <w:sz w:val="22"/>
          <w:szCs w:val="22"/>
        </w:rPr>
        <w:t>22</w:t>
      </w:r>
      <w:r w:rsidRPr="00E16AF9">
        <w:rPr>
          <w:sz w:val="22"/>
          <w:szCs w:val="22"/>
        </w:rPr>
        <w:t xml:space="preserve">/2019, Developed by Kevin </w:t>
      </w:r>
      <w:proofErr w:type="spellStart"/>
      <w:r w:rsidRPr="00E16AF9">
        <w:rPr>
          <w:sz w:val="22"/>
          <w:szCs w:val="22"/>
        </w:rPr>
        <w:t>Kuanting</w:t>
      </w:r>
      <w:proofErr w:type="spellEnd"/>
      <w:r w:rsidRPr="00E16AF9">
        <w:rPr>
          <w:sz w:val="22"/>
          <w:szCs w:val="22"/>
        </w:rPr>
        <w:t xml:space="preserve"> Chen, </w:t>
      </w:r>
      <w:r w:rsidRPr="00E16AF9">
        <w:rPr>
          <w:color w:val="000000" w:themeColor="text1"/>
          <w:sz w:val="22"/>
          <w:szCs w:val="22"/>
        </w:rPr>
        <w:t>Class of 2020</w:t>
      </w:r>
    </w:p>
    <w:p w14:paraId="6ECB0EEC" w14:textId="77777777" w:rsidR="000D0104" w:rsidRPr="00E16AF9" w:rsidRDefault="000D0104" w:rsidP="000D0104">
      <w:pPr>
        <w:jc w:val="center"/>
        <w:rPr>
          <w:color w:val="000000" w:themeColor="text1"/>
          <w:sz w:val="22"/>
          <w:szCs w:val="22"/>
        </w:rPr>
      </w:pPr>
      <w:r w:rsidRPr="00E16AF9">
        <w:rPr>
          <w:sz w:val="22"/>
          <w:szCs w:val="22"/>
        </w:rPr>
        <w:t xml:space="preserve">5/18/2020, Revised by </w:t>
      </w:r>
      <w:r w:rsidRPr="00E16AF9">
        <w:rPr>
          <w:color w:val="000000" w:themeColor="text1"/>
          <w:sz w:val="22"/>
          <w:szCs w:val="22"/>
        </w:rPr>
        <w:t>Amrutha Vaidyanathan, Class of 2020</w:t>
      </w:r>
    </w:p>
    <w:p w14:paraId="7F086ED7" w14:textId="77777777" w:rsidR="000D0104" w:rsidRPr="00E16AF9" w:rsidRDefault="000D0104" w:rsidP="000D0104">
      <w:pPr>
        <w:jc w:val="center"/>
        <w:rPr>
          <w:color w:val="000000" w:themeColor="text1"/>
          <w:sz w:val="22"/>
          <w:szCs w:val="22"/>
        </w:rPr>
      </w:pPr>
      <w:r w:rsidRPr="00E16AF9">
        <w:rPr>
          <w:color w:val="000000" w:themeColor="text1"/>
          <w:sz w:val="22"/>
          <w:szCs w:val="22"/>
        </w:rPr>
        <w:t>9/23/2020, Revised by Kim Nguyen, Class of 2021</w:t>
      </w:r>
    </w:p>
    <w:p w14:paraId="019118BC" w14:textId="77777777" w:rsidR="000D0104" w:rsidRPr="00E16AF9" w:rsidRDefault="000D0104" w:rsidP="000D0104">
      <w:pPr>
        <w:jc w:val="center"/>
        <w:rPr>
          <w:color w:val="000000" w:themeColor="text1"/>
          <w:sz w:val="22"/>
          <w:szCs w:val="22"/>
        </w:rPr>
      </w:pPr>
    </w:p>
    <w:p w14:paraId="366E83B1" w14:textId="77777777" w:rsidR="000D0104" w:rsidRPr="00E16AF9" w:rsidRDefault="000D0104" w:rsidP="000D0104">
      <w:pPr>
        <w:jc w:val="center"/>
        <w:rPr>
          <w:color w:val="000000" w:themeColor="text1"/>
          <w:sz w:val="22"/>
          <w:szCs w:val="22"/>
        </w:rPr>
      </w:pPr>
      <w:r w:rsidRPr="00E16AF9">
        <w:rPr>
          <w:color w:val="000000" w:themeColor="text1"/>
          <w:sz w:val="22"/>
          <w:szCs w:val="22"/>
        </w:rPr>
        <w:t>School of Technology &amp; Computing (STC)</w:t>
      </w:r>
    </w:p>
    <w:p w14:paraId="48BEFB43" w14:textId="77777777" w:rsidR="000D0104" w:rsidRPr="00E16AF9" w:rsidRDefault="000D0104" w:rsidP="000D0104">
      <w:pPr>
        <w:jc w:val="center"/>
        <w:rPr>
          <w:color w:val="000000" w:themeColor="text1"/>
          <w:sz w:val="22"/>
          <w:szCs w:val="22"/>
        </w:rPr>
      </w:pPr>
      <w:r w:rsidRPr="00E16AF9">
        <w:rPr>
          <w:color w:val="000000" w:themeColor="text1"/>
          <w:sz w:val="22"/>
          <w:szCs w:val="22"/>
        </w:rPr>
        <w:t>City University of Seattle (CityU)</w:t>
      </w:r>
    </w:p>
    <w:p w14:paraId="61BA1619" w14:textId="77777777" w:rsidR="000D0104" w:rsidRPr="00E16AF9" w:rsidRDefault="000D0104" w:rsidP="000D0104">
      <w:pPr>
        <w:jc w:val="center"/>
        <w:rPr>
          <w:color w:val="000000" w:themeColor="text1"/>
          <w:sz w:val="22"/>
          <w:szCs w:val="22"/>
        </w:rPr>
      </w:pPr>
    </w:p>
    <w:p w14:paraId="3AEEB857" w14:textId="77777777" w:rsidR="000D0104" w:rsidRPr="00E16AF9" w:rsidRDefault="000D0104" w:rsidP="000D0104">
      <w:pPr>
        <w:jc w:val="center"/>
        <w:rPr>
          <w:sz w:val="22"/>
          <w:szCs w:val="22"/>
        </w:rPr>
      </w:pPr>
      <w:r w:rsidRPr="00E16AF9">
        <w:rPr>
          <w:noProof/>
          <w:sz w:val="22"/>
          <w:szCs w:val="22"/>
          <w:lang w:eastAsia="ko-KR"/>
        </w:rPr>
        <w:drawing>
          <wp:inline distT="0" distB="0" distL="0" distR="0" wp14:anchorId="1555C369" wp14:editId="163648B9">
            <wp:extent cx="914400" cy="466344"/>
            <wp:effectExtent l="0" t="0" r="0" b="0"/>
            <wp:docPr id="1" name="Picture 1" descr="Image result for Microsoft Visual Studio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crosoft Visual Studio Cod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6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16AF9">
        <w:rPr>
          <w:sz w:val="22"/>
          <w:szCs w:val="22"/>
        </w:rPr>
        <w:t xml:space="preserve">  </w:t>
      </w:r>
      <w:r w:rsidRPr="00E16AF9">
        <w:rPr>
          <w:noProof/>
          <w:sz w:val="22"/>
          <w:szCs w:val="22"/>
          <w:lang w:eastAsia="ko-KR"/>
        </w:rPr>
        <w:drawing>
          <wp:inline distT="0" distB="0" distL="0" distR="0" wp14:anchorId="3B908FD0" wp14:editId="33E9F7A7">
            <wp:extent cx="914400" cy="457200"/>
            <wp:effectExtent l="19050" t="19050" r="19050" b="19050"/>
            <wp:docPr id="4" name="Picture 4" descr="C:\Users\chungsam\AppData\Local\Microsoft\Windows\INetCache\Content.MSO\904A7D9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hungsam\AppData\Local\Microsoft\Windows\INetCache\Content.MSO\904A7D98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E16AF9">
        <w:rPr>
          <w:sz w:val="22"/>
          <w:szCs w:val="22"/>
        </w:rPr>
        <w:t xml:space="preserve">  </w:t>
      </w:r>
      <w:r w:rsidRPr="00E16AF9">
        <w:rPr>
          <w:noProof/>
          <w:sz w:val="22"/>
          <w:szCs w:val="22"/>
          <w:lang w:eastAsia="ko-KR"/>
        </w:rPr>
        <w:drawing>
          <wp:inline distT="0" distB="0" distL="0" distR="0" wp14:anchorId="31CE9A62" wp14:editId="5E057DD6">
            <wp:extent cx="1231636" cy="466725"/>
            <wp:effectExtent l="0" t="0" r="0" b="0"/>
            <wp:docPr id="224827052" name="Picture 224827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636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6AF9">
        <w:rPr>
          <w:sz w:val="22"/>
          <w:szCs w:val="22"/>
        </w:rPr>
        <w:t xml:space="preserve"> </w:t>
      </w:r>
      <w:r w:rsidRPr="00E16AF9">
        <w:rPr>
          <w:noProof/>
          <w:sz w:val="22"/>
          <w:szCs w:val="22"/>
          <w:lang w:eastAsia="ko-KR"/>
        </w:rPr>
        <w:drawing>
          <wp:inline distT="0" distB="0" distL="0" distR="0" wp14:anchorId="13B96B96" wp14:editId="4B612219">
            <wp:extent cx="476250" cy="476250"/>
            <wp:effectExtent l="0" t="0" r="0" b="0"/>
            <wp:docPr id="850991961" name="Picture 850991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6AF9">
        <w:rPr>
          <w:sz w:val="22"/>
          <w:szCs w:val="22"/>
        </w:rPr>
        <w:t xml:space="preserve"> </w:t>
      </w:r>
      <w:r w:rsidRPr="00E16AF9">
        <w:rPr>
          <w:noProof/>
          <w:sz w:val="22"/>
          <w:szCs w:val="22"/>
          <w:lang w:eastAsia="ko-KR"/>
        </w:rPr>
        <w:drawing>
          <wp:inline distT="0" distB="0" distL="0" distR="0" wp14:anchorId="6865F34B" wp14:editId="2A3378C3">
            <wp:extent cx="504825" cy="5048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42564" w14:textId="6F858714" w:rsidR="00156928" w:rsidRDefault="00156928" w:rsidP="000D0104"/>
    <w:p w14:paraId="4F7725A3" w14:textId="77777777" w:rsidR="002F4C7F" w:rsidRPr="002F4C7F" w:rsidRDefault="002F4C7F" w:rsidP="002F4C7F">
      <w:pPr>
        <w:jc w:val="center"/>
      </w:pPr>
    </w:p>
    <w:p w14:paraId="1AB53763" w14:textId="7A2F7553" w:rsidR="00C561B9" w:rsidRPr="00E9010F" w:rsidRDefault="751C0802" w:rsidP="00431CC2">
      <w:pPr>
        <w:tabs>
          <w:tab w:val="left" w:pos="8247"/>
        </w:tabs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  <w:r w:rsidR="00431CC2">
        <w:rPr>
          <w:sz w:val="22"/>
          <w:szCs w:val="22"/>
        </w:rPr>
        <w:tab/>
      </w:r>
    </w:p>
    <w:p w14:paraId="643864A1" w14:textId="20C29B5B" w:rsidR="1970EC4C" w:rsidRPr="007F2062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1"/>
          <w:szCs w:val="21"/>
        </w:rPr>
      </w:pPr>
      <w:r w:rsidRPr="007F2062">
        <w:rPr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15583907" w:rsidR="00C561B9" w:rsidRPr="00E9010F" w:rsidRDefault="4EAB40D3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</w:t>
      </w:r>
      <w:r w:rsidR="00396150">
        <w:rPr>
          <w:sz w:val="22"/>
          <w:szCs w:val="22"/>
        </w:rPr>
        <w:t xml:space="preserve"> below</w:t>
      </w:r>
      <w:r w:rsidR="516CC9D7" w:rsidRPr="00E9010F">
        <w:rPr>
          <w:sz w:val="22"/>
          <w:szCs w:val="22"/>
        </w:rPr>
        <w:t xml:space="preserve">.  </w:t>
      </w:r>
    </w:p>
    <w:p w14:paraId="0DCD0161" w14:textId="5F5D58E2" w:rsidR="00C561B9" w:rsidRPr="00E9010F" w:rsidRDefault="516CC9D7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9A4EBB4" w14:textId="77777777" w:rsidR="008F67FA" w:rsidRDefault="008F67FA" w:rsidP="00252C3D">
      <w:pPr>
        <w:rPr>
          <w:b/>
          <w:sz w:val="22"/>
          <w:szCs w:val="22"/>
        </w:rPr>
      </w:pPr>
    </w:p>
    <w:p w14:paraId="0799489B" w14:textId="671E1F55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1CD8A5CE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C6A00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0175727" w14:textId="54217DFB" w:rsidR="003D6B09" w:rsidRPr="000D19BC" w:rsidRDefault="009907B7" w:rsidP="000D19BC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Understand </w:t>
      </w:r>
      <w:r w:rsidR="00772F71">
        <w:rPr>
          <w:sz w:val="22"/>
          <w:szCs w:val="22"/>
        </w:rPr>
        <w:t xml:space="preserve">Object-Oriented </w:t>
      </w:r>
      <w:r w:rsidR="009936D9">
        <w:rPr>
          <w:sz w:val="22"/>
          <w:szCs w:val="22"/>
        </w:rPr>
        <w:t>p</w:t>
      </w:r>
      <w:r w:rsidR="00772F71">
        <w:rPr>
          <w:sz w:val="22"/>
          <w:szCs w:val="22"/>
        </w:rPr>
        <w:t>rogramming concepts</w:t>
      </w:r>
      <w:r w:rsidR="009936D9">
        <w:rPr>
          <w:sz w:val="22"/>
          <w:szCs w:val="22"/>
        </w:rPr>
        <w:t xml:space="preserve"> in TypeScript.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442331D3" w14:textId="5AD18170" w:rsidR="002370B1" w:rsidRPr="005C7641" w:rsidRDefault="00F6097F" w:rsidP="00AE6FB8">
      <w:pPr>
        <w:pStyle w:val="ListParagraph"/>
        <w:numPr>
          <w:ilvl w:val="0"/>
          <w:numId w:val="20"/>
        </w:numPr>
        <w:rPr>
          <w:rStyle w:val="Hyperlink"/>
          <w:color w:val="000000"/>
          <w:sz w:val="22"/>
          <w:szCs w:val="22"/>
          <w:u w:val="none"/>
        </w:rPr>
      </w:pPr>
      <w:hyperlink r:id="rId13" w:history="1">
        <w:r w:rsidR="00AE6FB8" w:rsidRPr="00AE6FB8">
          <w:rPr>
            <w:rStyle w:val="Hyperlink"/>
            <w:sz w:val="22"/>
            <w:szCs w:val="22"/>
          </w:rPr>
          <w:t>W3School Data Types</w:t>
        </w:r>
      </w:hyperlink>
    </w:p>
    <w:p w14:paraId="53E55A26" w14:textId="77777777" w:rsidR="005C7641" w:rsidRPr="005C7641" w:rsidRDefault="00F6097F" w:rsidP="005C7641">
      <w:pPr>
        <w:pStyle w:val="ListParagraph"/>
        <w:numPr>
          <w:ilvl w:val="0"/>
          <w:numId w:val="20"/>
        </w:numPr>
        <w:rPr>
          <w:rFonts w:eastAsia="Times New Roman"/>
        </w:rPr>
      </w:pPr>
      <w:hyperlink r:id="rId14" w:tgtFrame="_blank" w:history="1">
        <w:r w:rsidR="005C7641" w:rsidRPr="005C7641">
          <w:rPr>
            <w:rFonts w:eastAsia="Times New Roman"/>
            <w:color w:val="0000FF"/>
            <w:sz w:val="22"/>
            <w:szCs w:val="22"/>
            <w:u w:val="single"/>
            <w:shd w:val="clear" w:color="auto" w:fill="FFFFFF"/>
          </w:rPr>
          <w:t>TypeScript Object-Oriented Concepts in a Nutshell</w:t>
        </w:r>
      </w:hyperlink>
    </w:p>
    <w:p w14:paraId="325F95B5" w14:textId="77777777" w:rsidR="005C7641" w:rsidRPr="00AE6FB8" w:rsidRDefault="005C7641" w:rsidP="005C7641">
      <w:pPr>
        <w:pStyle w:val="ListParagraph"/>
        <w:rPr>
          <w:sz w:val="22"/>
          <w:szCs w:val="22"/>
        </w:rPr>
      </w:pPr>
    </w:p>
    <w:p w14:paraId="3E5C831C" w14:textId="77777777" w:rsidR="008F67FA" w:rsidRDefault="008F67FA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50DF158C" w14:textId="34536A3E" w:rsidR="00440849" w:rsidRDefault="00BE1CCE" w:rsidP="00C2532A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Preparation</w:t>
      </w:r>
    </w:p>
    <w:p w14:paraId="7F1FA83B" w14:textId="7335612D" w:rsidR="001A0E22" w:rsidRPr="001A0E22" w:rsidRDefault="001A0E22" w:rsidP="001A0E22">
      <w:pPr>
        <w:pStyle w:val="paragraph"/>
        <w:numPr>
          <w:ilvl w:val="0"/>
          <w:numId w:val="29"/>
        </w:numPr>
        <w:spacing w:before="0" w:beforeAutospacing="0" w:after="0" w:afterAutospacing="0"/>
        <w:ind w:left="1080" w:firstLine="0"/>
        <w:textAlignment w:val="baseline"/>
        <w:rPr>
          <w:color w:val="000000"/>
          <w:sz w:val="22"/>
          <w:szCs w:val="22"/>
        </w:rPr>
      </w:pPr>
      <w:r>
        <w:rPr>
          <w:rStyle w:val="normaltextrun"/>
          <w:color w:val="000000"/>
        </w:rPr>
        <w:t>Open the VS Code and open the repository you cloned from </w:t>
      </w:r>
      <w:proofErr w:type="spellStart"/>
      <w:r>
        <w:rPr>
          <w:rStyle w:val="normaltextrun"/>
          <w:color w:val="000000"/>
        </w:rPr>
        <w:t>Github</w:t>
      </w:r>
      <w:proofErr w:type="spellEnd"/>
      <w:r>
        <w:rPr>
          <w:rStyle w:val="normaltextrun"/>
          <w:color w:val="000000"/>
        </w:rPr>
        <w:t>, if you have not cloned, go back to the </w:t>
      </w:r>
      <w:proofErr w:type="spellStart"/>
      <w:r>
        <w:rPr>
          <w:rStyle w:val="normaltextrun"/>
          <w:color w:val="000000"/>
        </w:rPr>
        <w:t>Github</w:t>
      </w:r>
      <w:proofErr w:type="spellEnd"/>
      <w:r>
        <w:rPr>
          <w:rStyle w:val="normaltextrun"/>
          <w:color w:val="000000"/>
        </w:rPr>
        <w:t> repository generated when you accept the HOP assignment, read the instruction on how to clone the repository, before proceeding. </w:t>
      </w:r>
      <w:r>
        <w:rPr>
          <w:rStyle w:val="eop"/>
          <w:color w:val="000000"/>
        </w:rPr>
        <w:t> </w:t>
      </w:r>
    </w:p>
    <w:p w14:paraId="111E1760" w14:textId="6847F3B0" w:rsidR="000A5334" w:rsidRDefault="000A5334" w:rsidP="00D208C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34F011E1" wp14:editId="3FFAB66E">
            <wp:extent cx="4572000" cy="1508760"/>
            <wp:effectExtent l="0" t="0" r="0" b="2540"/>
            <wp:docPr id="176555826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C917D" w14:textId="19462721" w:rsidR="001A0E22" w:rsidRDefault="001A0E22" w:rsidP="00D208C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3357D1BD" w14:textId="77777777" w:rsidR="001A0E22" w:rsidRPr="000A5334" w:rsidRDefault="001A0E22" w:rsidP="00D208C0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359C4620" w14:textId="0FE79960" w:rsidR="001A0E22" w:rsidRDefault="001A0E22" w:rsidP="001A0E22">
      <w:pPr>
        <w:pStyle w:val="paragraph"/>
        <w:numPr>
          <w:ilvl w:val="0"/>
          <w:numId w:val="30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color w:val="000000"/>
        </w:rPr>
        <w:t>Open the terminal from the </w:t>
      </w:r>
      <w:proofErr w:type="spellStart"/>
      <w:r>
        <w:rPr>
          <w:rStyle w:val="normaltextrun"/>
          <w:color w:val="000000"/>
        </w:rPr>
        <w:t>VSCode</w:t>
      </w:r>
      <w:proofErr w:type="spellEnd"/>
      <w:r>
        <w:rPr>
          <w:rStyle w:val="normaltextrun"/>
          <w:color w:val="000000"/>
        </w:rPr>
        <w:t>, check your current directory using the following command, if you are in </w:t>
      </w:r>
      <w:r>
        <w:rPr>
          <w:rStyle w:val="normaltextrun"/>
          <w:b/>
          <w:bCs/>
          <w:color w:val="000000"/>
        </w:rPr>
        <w:t>Module </w:t>
      </w:r>
      <w:r>
        <w:rPr>
          <w:rStyle w:val="normaltextrun"/>
          <w:b/>
          <w:bCs/>
          <w:color w:val="000000"/>
        </w:rPr>
        <w:t>4</w:t>
      </w:r>
      <w:r>
        <w:rPr>
          <w:rStyle w:val="normaltextrun"/>
          <w:color w:val="000000"/>
        </w:rPr>
        <w:t>, you are in the right place:</w:t>
      </w:r>
      <w:r>
        <w:rPr>
          <w:rStyle w:val="eop"/>
          <w:color w:val="000000"/>
        </w:rPr>
        <w:t> </w:t>
      </w:r>
    </w:p>
    <w:p w14:paraId="6E11498A" w14:textId="5ED53D44" w:rsidR="002B2142" w:rsidRPr="001A0E22" w:rsidRDefault="002B2142" w:rsidP="001A0E22">
      <w:pPr>
        <w:pStyle w:val="paragraph"/>
        <w:spacing w:before="0" w:beforeAutospacing="0" w:after="0" w:afterAutospacing="0"/>
        <w:textAlignment w:val="baseline"/>
        <w:rPr>
          <w:color w:val="000000"/>
        </w:rPr>
      </w:pPr>
    </w:p>
    <w:p w14:paraId="2369E75D" w14:textId="196BC896" w:rsidR="00B37851" w:rsidRDefault="00B37851" w:rsidP="002B2142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Inheritance</w:t>
      </w:r>
    </w:p>
    <w:p w14:paraId="3C363BC2" w14:textId="079F5E17" w:rsidR="00B37851" w:rsidRDefault="00B37851" w:rsidP="002B2142">
      <w:pPr>
        <w:rPr>
          <w:b/>
          <w:bCs/>
          <w:sz w:val="22"/>
          <w:szCs w:val="22"/>
        </w:rPr>
      </w:pPr>
    </w:p>
    <w:p w14:paraId="32153A56" w14:textId="46D62672" w:rsidR="00684B87" w:rsidRPr="00684B87" w:rsidRDefault="00684B87" w:rsidP="00684B87">
      <w:pPr>
        <w:rPr>
          <w:rStyle w:val="normaltextrun"/>
          <w:color w:val="000000"/>
        </w:rPr>
      </w:pPr>
      <w:r w:rsidRPr="00684B87">
        <w:rPr>
          <w:rStyle w:val="normaltextrun"/>
        </w:rPr>
        <w:t>Inheritance provides the ability of a program to create a new class from an existing class. It is a mechanism which acquires the properties and behaviors of a class from another class. The class whose members are inherited is called the base class, and the class that inherits those members is called the derived/child/subclass. In child class, we can override or modify the behaviors of its parent class.</w:t>
      </w:r>
    </w:p>
    <w:p w14:paraId="07E95F51" w14:textId="736BBBBF" w:rsidR="00B37851" w:rsidRPr="00684B87" w:rsidRDefault="00B37851" w:rsidP="002B2142">
      <w:pPr>
        <w:rPr>
          <w:rStyle w:val="normaltextrun"/>
          <w:color w:val="000000"/>
        </w:rPr>
      </w:pPr>
    </w:p>
    <w:p w14:paraId="3A254752" w14:textId="77777777" w:rsidR="00684B87" w:rsidRPr="00684B87" w:rsidRDefault="00684B87" w:rsidP="00684B87">
      <w:pPr>
        <w:rPr>
          <w:rStyle w:val="normaltextrun"/>
          <w:rFonts w:eastAsia="PMingLiU"/>
        </w:rPr>
      </w:pPr>
      <w:r w:rsidRPr="00684B87">
        <w:rPr>
          <w:rStyle w:val="normaltextrun"/>
        </w:rPr>
        <w:t xml:space="preserve">JavaScript uses functions and prototype-based inheritance, but TypeScript supports the class-based inheritance. The TypeScript uses class inheritance through the extends keyword. </w:t>
      </w:r>
      <w:r w:rsidRPr="00684B87">
        <w:rPr>
          <w:rStyle w:val="normaltextrun"/>
          <w:rFonts w:eastAsia="PMingLiU"/>
        </w:rPr>
        <w:t>Super classes, (aka parent classes) allow for related objects to be grouped together so that they can inherit similar attributes. </w:t>
      </w:r>
    </w:p>
    <w:p w14:paraId="58635EF8" w14:textId="432DF66C" w:rsidR="00684B87" w:rsidRPr="00684B87" w:rsidRDefault="00684B87" w:rsidP="00684B87">
      <w:pPr>
        <w:rPr>
          <w:rStyle w:val="normaltextrun"/>
          <w:color w:val="000000"/>
        </w:rPr>
      </w:pPr>
      <w:r w:rsidRPr="00684B87">
        <w:rPr>
          <w:rStyle w:val="normaltextrun"/>
        </w:rPr>
        <w:t>TypeScript supports only single inheritance and multilevel inheritance. It doesn't support multiple and hybrid inheritance.</w:t>
      </w:r>
    </w:p>
    <w:p w14:paraId="070E8BAC" w14:textId="5D7FA1BC" w:rsidR="00684B87" w:rsidRDefault="00684B87" w:rsidP="002B2142">
      <w:pPr>
        <w:rPr>
          <w:rStyle w:val="normaltextrun"/>
          <w:color w:val="000000"/>
        </w:rPr>
      </w:pPr>
    </w:p>
    <w:p w14:paraId="046CA24F" w14:textId="2E3627A6" w:rsidR="00B4745D" w:rsidRDefault="00B4745D" w:rsidP="00B4745D">
      <w:pPr>
        <w:pStyle w:val="ListParagraph"/>
        <w:numPr>
          <w:ilvl w:val="0"/>
          <w:numId w:val="27"/>
        </w:numPr>
        <w:rPr>
          <w:rStyle w:val="normaltextrun"/>
          <w:rFonts w:eastAsia="Times New Roman"/>
        </w:rPr>
      </w:pPr>
      <w:r>
        <w:rPr>
          <w:rStyle w:val="normaltextrun"/>
          <w:rFonts w:eastAsia="Times New Roman"/>
        </w:rPr>
        <w:t xml:space="preserve">Create a file </w:t>
      </w:r>
      <w:proofErr w:type="spellStart"/>
      <w:r w:rsidRPr="00B4745D">
        <w:rPr>
          <w:rStyle w:val="normaltextrun"/>
          <w:rFonts w:eastAsia="Times New Roman"/>
          <w:b/>
          <w:bCs/>
        </w:rPr>
        <w:t>InheritenceEg.ts</w:t>
      </w:r>
      <w:proofErr w:type="spellEnd"/>
      <w:r>
        <w:rPr>
          <w:rStyle w:val="normaltextrun"/>
          <w:rFonts w:eastAsia="Times New Roman"/>
          <w:b/>
          <w:bCs/>
        </w:rPr>
        <w:t xml:space="preserve"> </w:t>
      </w:r>
      <w:r w:rsidRPr="00B4745D">
        <w:rPr>
          <w:rStyle w:val="normaltextrun"/>
          <w:rFonts w:eastAsia="Times New Roman"/>
        </w:rPr>
        <w:t>and type the following code.</w:t>
      </w:r>
    </w:p>
    <w:p w14:paraId="6E9BE3B8" w14:textId="20E00D99" w:rsidR="00B4745D" w:rsidRDefault="00B4745D" w:rsidP="00B4745D">
      <w:pPr>
        <w:rPr>
          <w:rStyle w:val="normaltextrun"/>
          <w:color w:val="000000"/>
        </w:rPr>
      </w:pPr>
    </w:p>
    <w:p w14:paraId="4E766FC9" w14:textId="00406268" w:rsidR="00B4745D" w:rsidRDefault="00B4745D" w:rsidP="5F79E02A">
      <w:pPr>
        <w:jc w:val="center"/>
        <w:rPr>
          <w:rStyle w:val="normaltextrun"/>
          <w:color w:val="000000"/>
        </w:rPr>
      </w:pPr>
      <w:r>
        <w:rPr>
          <w:noProof/>
          <w:lang w:eastAsia="ko-KR"/>
        </w:rPr>
        <w:lastRenderedPageBreak/>
        <w:drawing>
          <wp:inline distT="0" distB="0" distL="0" distR="0" wp14:anchorId="741A23D5" wp14:editId="5B981AA2">
            <wp:extent cx="5943600" cy="4358640"/>
            <wp:effectExtent l="0" t="0" r="0" b="0"/>
            <wp:docPr id="1838399889" name="Picture 4" descr="A screen 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BCDE7" w14:textId="0E5AAA36" w:rsidR="00B4745D" w:rsidRDefault="00B4745D" w:rsidP="00B4745D">
      <w:pPr>
        <w:rPr>
          <w:rStyle w:val="normaltextrun"/>
          <w:color w:val="000000"/>
        </w:rPr>
      </w:pPr>
    </w:p>
    <w:p w14:paraId="474089A5" w14:textId="25E519CF" w:rsidR="00B4745D" w:rsidRDefault="00B4745D" w:rsidP="00B4745D">
      <w:pPr>
        <w:pStyle w:val="ListParagraph"/>
        <w:numPr>
          <w:ilvl w:val="0"/>
          <w:numId w:val="27"/>
        </w:numPr>
        <w:rPr>
          <w:rStyle w:val="normaltextrun"/>
          <w:rFonts w:eastAsia="Times New Roman"/>
        </w:rPr>
      </w:pPr>
      <w:r>
        <w:rPr>
          <w:rStyle w:val="normaltextrun"/>
          <w:rFonts w:eastAsia="Times New Roman"/>
        </w:rPr>
        <w:t>Complies and run the above file</w:t>
      </w:r>
    </w:p>
    <w:p w14:paraId="611BE354" w14:textId="71B6592A" w:rsidR="00B4745D" w:rsidRDefault="00B4745D" w:rsidP="00B4745D">
      <w:pPr>
        <w:rPr>
          <w:rStyle w:val="normaltextrun"/>
          <w:color w:val="000000"/>
        </w:rPr>
      </w:pPr>
    </w:p>
    <w:p w14:paraId="1B0A18BA" w14:textId="5436B81A" w:rsidR="00B4745D" w:rsidRDefault="00B4745D" w:rsidP="00B4745D">
      <w:pPr>
        <w:pStyle w:val="ListParagraph"/>
        <w:ind w:left="360"/>
        <w:rPr>
          <w:rStyle w:val="normaltextrun"/>
          <w:rFonts w:eastAsia="Times New Roman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tsc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proofErr w:type="spellStart"/>
      <w:r w:rsidRPr="00B4745D">
        <w:rPr>
          <w:rStyle w:val="normaltextrun"/>
          <w:rFonts w:eastAsia="Times New Roman"/>
        </w:rPr>
        <w:t>InheritenceEg.ts</w:t>
      </w:r>
      <w:proofErr w:type="spellEnd"/>
    </w:p>
    <w:p w14:paraId="5241ADC3" w14:textId="10E16C3D" w:rsidR="00B4745D" w:rsidRDefault="00B4745D" w:rsidP="00B4745D">
      <w:pPr>
        <w:pStyle w:val="ListParagraph"/>
        <w:ind w:left="360"/>
        <w:rPr>
          <w:rStyle w:val="normaltextrun"/>
          <w:rFonts w:eastAsia="Times New Roman"/>
        </w:rPr>
      </w:pPr>
      <w:r>
        <w:rPr>
          <w:color w:val="000000" w:themeColor="text1"/>
          <w:sz w:val="22"/>
          <w:szCs w:val="22"/>
        </w:rPr>
        <w:t xml:space="preserve">&gt;&gt;&gt; node </w:t>
      </w:r>
      <w:r w:rsidRPr="00B4745D">
        <w:rPr>
          <w:rStyle w:val="normaltextrun"/>
          <w:rFonts w:eastAsia="Times New Roman"/>
        </w:rPr>
        <w:t>InheritenceEg.</w:t>
      </w:r>
      <w:r w:rsidR="009658A2">
        <w:rPr>
          <w:rStyle w:val="normaltextrun"/>
          <w:rFonts w:eastAsia="Times New Roman"/>
        </w:rPr>
        <w:t>js</w:t>
      </w:r>
    </w:p>
    <w:p w14:paraId="33020FAA" w14:textId="711FCCBD" w:rsidR="009658A2" w:rsidRDefault="009658A2" w:rsidP="00B4745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BFE62A6" w14:textId="483B0AFB" w:rsidR="009658A2" w:rsidRDefault="004F61FD" w:rsidP="5F79E02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1C211B46" wp14:editId="65D2B249">
            <wp:extent cx="4396581" cy="736600"/>
            <wp:effectExtent l="0" t="0" r="0" b="0"/>
            <wp:docPr id="1281996378" name="Picture 5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581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79272" w14:textId="77777777" w:rsidR="00B4745D" w:rsidRPr="00B4745D" w:rsidRDefault="00B4745D" w:rsidP="00B4745D">
      <w:pPr>
        <w:rPr>
          <w:rStyle w:val="normaltextrun"/>
          <w:color w:val="000000"/>
        </w:rPr>
      </w:pPr>
    </w:p>
    <w:p w14:paraId="41C3AE30" w14:textId="77777777" w:rsidR="00B37851" w:rsidRDefault="00B37851" w:rsidP="002B2142">
      <w:pPr>
        <w:rPr>
          <w:b/>
          <w:bCs/>
          <w:sz w:val="22"/>
          <w:szCs w:val="22"/>
        </w:rPr>
      </w:pPr>
    </w:p>
    <w:p w14:paraId="58712313" w14:textId="77777777" w:rsidR="00B37851" w:rsidRDefault="00B37851" w:rsidP="002B2142">
      <w:pPr>
        <w:rPr>
          <w:b/>
          <w:bCs/>
          <w:sz w:val="22"/>
          <w:szCs w:val="22"/>
        </w:rPr>
      </w:pPr>
    </w:p>
    <w:p w14:paraId="2BD5043F" w14:textId="0AFE4A32" w:rsidR="00D02CF2" w:rsidRDefault="00F74F00" w:rsidP="002B2142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lasses</w:t>
      </w:r>
      <w:r w:rsidR="00BB4119">
        <w:rPr>
          <w:b/>
          <w:bCs/>
          <w:sz w:val="22"/>
          <w:szCs w:val="22"/>
        </w:rPr>
        <w:t xml:space="preserve"> and Interfaces</w:t>
      </w:r>
    </w:p>
    <w:p w14:paraId="2ECFDE15" w14:textId="77777777" w:rsidR="00A73BA4" w:rsidRPr="006646B8" w:rsidRDefault="00A73BA4" w:rsidP="002B2142">
      <w:pPr>
        <w:rPr>
          <w:sz w:val="22"/>
          <w:szCs w:val="22"/>
        </w:rPr>
      </w:pPr>
    </w:p>
    <w:p w14:paraId="49735B54" w14:textId="77879462" w:rsidR="009358E2" w:rsidRDefault="008F1C49" w:rsidP="00F74F00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ypeScript </w:t>
      </w:r>
      <w:r w:rsidR="00FC1C47">
        <w:rPr>
          <w:color w:val="000000" w:themeColor="text1"/>
          <w:sz w:val="22"/>
          <w:szCs w:val="22"/>
        </w:rPr>
        <w:t>borrow</w:t>
      </w:r>
      <w:r w:rsidR="00577455">
        <w:rPr>
          <w:color w:val="000000" w:themeColor="text1"/>
          <w:sz w:val="22"/>
          <w:szCs w:val="22"/>
        </w:rPr>
        <w:t>s</w:t>
      </w:r>
      <w:r w:rsidR="006A6CB1">
        <w:rPr>
          <w:color w:val="000000" w:themeColor="text1"/>
          <w:sz w:val="22"/>
          <w:szCs w:val="22"/>
        </w:rPr>
        <w:t xml:space="preserve"> many </w:t>
      </w:r>
      <w:r w:rsidR="00D65FA1">
        <w:rPr>
          <w:color w:val="000000" w:themeColor="text1"/>
          <w:sz w:val="22"/>
          <w:szCs w:val="22"/>
        </w:rPr>
        <w:t>object-oriented</w:t>
      </w:r>
      <w:r w:rsidR="00382D58">
        <w:rPr>
          <w:color w:val="000000" w:themeColor="text1"/>
          <w:sz w:val="22"/>
          <w:szCs w:val="22"/>
        </w:rPr>
        <w:t xml:space="preserve"> </w:t>
      </w:r>
      <w:r w:rsidR="006A6CB1">
        <w:rPr>
          <w:color w:val="000000" w:themeColor="text1"/>
          <w:sz w:val="22"/>
          <w:szCs w:val="22"/>
        </w:rPr>
        <w:t>concepts from</w:t>
      </w:r>
      <w:r w:rsidR="00BD0156">
        <w:rPr>
          <w:color w:val="000000" w:themeColor="text1"/>
          <w:sz w:val="22"/>
          <w:szCs w:val="22"/>
        </w:rPr>
        <w:t xml:space="preserve"> C#</w:t>
      </w:r>
      <w:r w:rsidR="00D90EBE">
        <w:rPr>
          <w:color w:val="000000" w:themeColor="text1"/>
          <w:sz w:val="22"/>
          <w:szCs w:val="22"/>
        </w:rPr>
        <w:t xml:space="preserve"> for its classes</w:t>
      </w:r>
      <w:r w:rsidR="00FC46BC">
        <w:rPr>
          <w:color w:val="000000" w:themeColor="text1"/>
          <w:sz w:val="22"/>
          <w:szCs w:val="22"/>
        </w:rPr>
        <w:t>.</w:t>
      </w:r>
      <w:r w:rsidR="00D65FA1">
        <w:rPr>
          <w:color w:val="000000" w:themeColor="text1"/>
          <w:sz w:val="22"/>
          <w:szCs w:val="22"/>
        </w:rPr>
        <w:t xml:space="preserve">  You will see many similar class</w:t>
      </w:r>
      <w:r w:rsidR="00B773E7">
        <w:rPr>
          <w:color w:val="000000" w:themeColor="text1"/>
          <w:sz w:val="22"/>
          <w:szCs w:val="22"/>
        </w:rPr>
        <w:t xml:space="preserve"> structures</w:t>
      </w:r>
      <w:r w:rsidR="00D65FA1">
        <w:rPr>
          <w:color w:val="000000" w:themeColor="text1"/>
          <w:sz w:val="22"/>
          <w:szCs w:val="22"/>
        </w:rPr>
        <w:t xml:space="preserve"> </w:t>
      </w:r>
      <w:r w:rsidR="006E7959">
        <w:rPr>
          <w:color w:val="000000" w:themeColor="text1"/>
          <w:sz w:val="22"/>
          <w:szCs w:val="22"/>
        </w:rPr>
        <w:t>here.</w:t>
      </w:r>
      <w:r w:rsidR="008169EF">
        <w:rPr>
          <w:color w:val="000000" w:themeColor="text1"/>
          <w:sz w:val="22"/>
          <w:szCs w:val="22"/>
        </w:rPr>
        <w:t xml:space="preserve">  Create a file called </w:t>
      </w:r>
      <w:proofErr w:type="spellStart"/>
      <w:r w:rsidR="008169EF" w:rsidRPr="00A73BA4">
        <w:rPr>
          <w:b/>
          <w:bCs/>
          <w:color w:val="000000" w:themeColor="text1"/>
          <w:sz w:val="22"/>
          <w:szCs w:val="22"/>
        </w:rPr>
        <w:t>Alexa.ts</w:t>
      </w:r>
      <w:proofErr w:type="spellEnd"/>
      <w:r w:rsidR="008169EF">
        <w:rPr>
          <w:color w:val="000000" w:themeColor="text1"/>
          <w:sz w:val="22"/>
          <w:szCs w:val="22"/>
        </w:rPr>
        <w:t xml:space="preserve"> under the folder.</w:t>
      </w:r>
      <w:r w:rsidR="00916FA6">
        <w:rPr>
          <w:color w:val="000000" w:themeColor="text1"/>
          <w:sz w:val="22"/>
          <w:szCs w:val="22"/>
        </w:rPr>
        <w:t xml:space="preserve">  The export keyword allows you to use the class in another file.</w:t>
      </w:r>
    </w:p>
    <w:p w14:paraId="27545BC1" w14:textId="77777777" w:rsidR="00A73BA4" w:rsidRDefault="00A73BA4" w:rsidP="00A73BA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29E8529" w14:textId="64BDD868" w:rsidR="004343D2" w:rsidRDefault="00CF2122" w:rsidP="5F79E02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  <w:lang w:eastAsia="ko-KR"/>
        </w:rPr>
        <w:lastRenderedPageBreak/>
        <w:drawing>
          <wp:inline distT="0" distB="0" distL="0" distR="0" wp14:anchorId="43596BC6" wp14:editId="24F2F03A">
            <wp:extent cx="3657600" cy="1079292"/>
            <wp:effectExtent l="0" t="0" r="0" b="635"/>
            <wp:docPr id="8757893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07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3EB84" w14:textId="170F09B6" w:rsidR="00352FF7" w:rsidRDefault="00352FF7" w:rsidP="00A73BA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6F44E07" w14:textId="6469B04C" w:rsidR="00352FF7" w:rsidRDefault="00352FF7" w:rsidP="00A73BA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re are 2 modifiers: static and </w:t>
      </w:r>
      <w:proofErr w:type="spellStart"/>
      <w:r>
        <w:rPr>
          <w:color w:val="000000" w:themeColor="text1"/>
          <w:sz w:val="22"/>
          <w:szCs w:val="22"/>
        </w:rPr>
        <w:t>readonly</w:t>
      </w:r>
      <w:proofErr w:type="spellEnd"/>
      <w:r>
        <w:rPr>
          <w:color w:val="000000" w:themeColor="text1"/>
          <w:sz w:val="22"/>
          <w:szCs w:val="22"/>
        </w:rPr>
        <w:t xml:space="preserve">. </w:t>
      </w:r>
    </w:p>
    <w:p w14:paraId="459D522A" w14:textId="12ABE965" w:rsidR="00352FF7" w:rsidRDefault="00352FF7" w:rsidP="00A73BA4">
      <w:pPr>
        <w:pStyle w:val="ListParagraph"/>
        <w:ind w:left="360"/>
        <w:rPr>
          <w:color w:val="000000" w:themeColor="text1"/>
          <w:sz w:val="22"/>
          <w:szCs w:val="22"/>
        </w:rPr>
      </w:pPr>
      <w:r w:rsidRPr="00352FF7">
        <w:rPr>
          <w:color w:val="000000" w:themeColor="text1"/>
          <w:sz w:val="22"/>
          <w:szCs w:val="22"/>
        </w:rPr>
        <w:t>If we want to access a property on a class without having to go through the trouble of returning an instance-object (calling the object with new), then we can mark it as static and it will be set on the class (function-object) itself.</w:t>
      </w:r>
    </w:p>
    <w:p w14:paraId="68258CA0" w14:textId="48A58F95" w:rsidR="00352FF7" w:rsidRDefault="00352FF7" w:rsidP="00A73BA4">
      <w:pPr>
        <w:pStyle w:val="ListParagraph"/>
        <w:ind w:left="360"/>
        <w:rPr>
          <w:color w:val="000000" w:themeColor="text1"/>
          <w:sz w:val="22"/>
          <w:szCs w:val="22"/>
        </w:rPr>
      </w:pPr>
      <w:r w:rsidRPr="00352FF7">
        <w:rPr>
          <w:color w:val="000000" w:themeColor="text1"/>
          <w:sz w:val="22"/>
          <w:szCs w:val="22"/>
        </w:rPr>
        <w:t xml:space="preserve">The </w:t>
      </w:r>
      <w:proofErr w:type="spellStart"/>
      <w:r w:rsidRPr="00352FF7">
        <w:rPr>
          <w:color w:val="000000" w:themeColor="text1"/>
          <w:sz w:val="22"/>
          <w:szCs w:val="22"/>
        </w:rPr>
        <w:t>readonly</w:t>
      </w:r>
      <w:proofErr w:type="spellEnd"/>
      <w:r w:rsidRPr="00352FF7">
        <w:rPr>
          <w:color w:val="000000" w:themeColor="text1"/>
          <w:sz w:val="22"/>
          <w:szCs w:val="22"/>
        </w:rPr>
        <w:t xml:space="preserve"> keyword is used for class level variables and means that the value cannot be reassigned. Values that are initialized when the class is created, and </w:t>
      </w:r>
      <w:r>
        <w:rPr>
          <w:color w:val="000000" w:themeColor="text1"/>
          <w:sz w:val="22"/>
          <w:szCs w:val="22"/>
        </w:rPr>
        <w:t>if it should never be</w:t>
      </w:r>
      <w:r w:rsidRPr="00352FF7">
        <w:rPr>
          <w:color w:val="000000" w:themeColor="text1"/>
          <w:sz w:val="22"/>
          <w:szCs w:val="22"/>
        </w:rPr>
        <w:t xml:space="preserve"> </w:t>
      </w:r>
      <w:r>
        <w:rPr>
          <w:color w:val="000000" w:themeColor="text1"/>
          <w:sz w:val="22"/>
          <w:szCs w:val="22"/>
        </w:rPr>
        <w:t>changed, specify</w:t>
      </w:r>
      <w:r w:rsidRPr="00352FF7">
        <w:rPr>
          <w:color w:val="000000" w:themeColor="text1"/>
          <w:sz w:val="22"/>
          <w:szCs w:val="22"/>
        </w:rPr>
        <w:t xml:space="preserve"> </w:t>
      </w:r>
      <w:proofErr w:type="spellStart"/>
      <w:r w:rsidRPr="00352FF7">
        <w:rPr>
          <w:color w:val="000000" w:themeColor="text1"/>
          <w:sz w:val="22"/>
          <w:szCs w:val="22"/>
        </w:rPr>
        <w:t>readonly</w:t>
      </w:r>
      <w:proofErr w:type="spellEnd"/>
      <w:r w:rsidRPr="00352FF7">
        <w:rPr>
          <w:color w:val="000000" w:themeColor="text1"/>
          <w:sz w:val="22"/>
          <w:szCs w:val="22"/>
        </w:rPr>
        <w:t>.</w:t>
      </w:r>
    </w:p>
    <w:p w14:paraId="3EC54C36" w14:textId="77777777" w:rsidR="008F2DE9" w:rsidRDefault="008F2DE9" w:rsidP="0000103D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72988D0" w14:textId="2ACCB0F0" w:rsidR="000D58FB" w:rsidRPr="000D58FB" w:rsidRDefault="00E61F0B" w:rsidP="000D58FB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  <w:lang w:eastAsia="zh-CN"/>
        </w:rPr>
      </w:pPr>
      <w:r w:rsidRPr="000D58FB">
        <w:rPr>
          <w:color w:val="000000" w:themeColor="text1"/>
          <w:sz w:val="22"/>
          <w:szCs w:val="22"/>
        </w:rPr>
        <w:t xml:space="preserve">Create another file called </w:t>
      </w:r>
      <w:proofErr w:type="spellStart"/>
      <w:r w:rsidRPr="000D58FB">
        <w:rPr>
          <w:b/>
          <w:bCs/>
          <w:color w:val="000000" w:themeColor="text1"/>
          <w:sz w:val="22"/>
          <w:szCs w:val="22"/>
        </w:rPr>
        <w:t>Vehicle.ts</w:t>
      </w:r>
      <w:proofErr w:type="spellEnd"/>
      <w:r w:rsidRPr="000D58FB">
        <w:rPr>
          <w:color w:val="000000" w:themeColor="text1"/>
          <w:sz w:val="22"/>
          <w:szCs w:val="22"/>
        </w:rPr>
        <w:t xml:space="preserve"> under the same folder.</w:t>
      </w:r>
      <w:r w:rsidR="003A16CD" w:rsidRPr="000D58FB">
        <w:rPr>
          <w:color w:val="000000" w:themeColor="text1"/>
          <w:sz w:val="22"/>
          <w:szCs w:val="22"/>
        </w:rPr>
        <w:t xml:space="preserve">  The import </w:t>
      </w:r>
      <w:r w:rsidR="008B4417" w:rsidRPr="000D58FB">
        <w:rPr>
          <w:color w:val="000000" w:themeColor="text1"/>
          <w:sz w:val="22"/>
          <w:szCs w:val="22"/>
        </w:rPr>
        <w:t>keyword</w:t>
      </w:r>
      <w:r w:rsidR="003A16CD" w:rsidRPr="000D58FB">
        <w:rPr>
          <w:color w:val="000000" w:themeColor="text1"/>
          <w:sz w:val="22"/>
          <w:szCs w:val="22"/>
        </w:rPr>
        <w:t xml:space="preserve"> allow</w:t>
      </w:r>
      <w:r w:rsidR="001557EC" w:rsidRPr="000D58FB">
        <w:rPr>
          <w:color w:val="000000" w:themeColor="text1"/>
          <w:sz w:val="22"/>
          <w:szCs w:val="22"/>
        </w:rPr>
        <w:t>s you to use exported class</w:t>
      </w:r>
      <w:r w:rsidR="00D11F93" w:rsidRPr="000D58FB">
        <w:rPr>
          <w:color w:val="000000" w:themeColor="text1"/>
          <w:sz w:val="22"/>
          <w:szCs w:val="22"/>
        </w:rPr>
        <w:t>es</w:t>
      </w:r>
      <w:r w:rsidR="001557EC" w:rsidRPr="000D58FB">
        <w:rPr>
          <w:color w:val="000000" w:themeColor="text1"/>
          <w:sz w:val="22"/>
          <w:szCs w:val="22"/>
        </w:rPr>
        <w:t xml:space="preserve"> from another file.</w:t>
      </w:r>
      <w:r w:rsidR="000D58FB" w:rsidRPr="000D58FB">
        <w:rPr>
          <w:color w:val="000000" w:themeColor="text1"/>
          <w:sz w:val="22"/>
          <w:szCs w:val="22"/>
        </w:rPr>
        <w:t xml:space="preserve"> Interface is used when </w:t>
      </w:r>
      <w:r w:rsidR="000D58FB" w:rsidRPr="000D58FB">
        <w:rPr>
          <w:color w:val="000000" w:themeColor="text1"/>
          <w:sz w:val="22"/>
          <w:szCs w:val="22"/>
          <w:lang w:eastAsia="zh-CN"/>
        </w:rPr>
        <w:t>an object being passed has a specific set of attributes</w:t>
      </w:r>
      <w:r w:rsidR="000D58FB">
        <w:rPr>
          <w:color w:val="000000" w:themeColor="text1"/>
          <w:sz w:val="22"/>
          <w:szCs w:val="22"/>
          <w:lang w:eastAsia="zh-CN"/>
        </w:rPr>
        <w:t>.</w:t>
      </w:r>
    </w:p>
    <w:p w14:paraId="5B64C15C" w14:textId="77777777" w:rsidR="00634793" w:rsidRDefault="00634793" w:rsidP="007636B7">
      <w:pPr>
        <w:ind w:left="300"/>
        <w:rPr>
          <w:rFonts w:eastAsia="PMingLiU"/>
          <w:color w:val="000000" w:themeColor="text1"/>
          <w:sz w:val="22"/>
          <w:szCs w:val="22"/>
        </w:rPr>
      </w:pPr>
    </w:p>
    <w:p w14:paraId="01461C00" w14:textId="036BD8B1" w:rsidR="007636B7" w:rsidRDefault="007636B7" w:rsidP="007636B7">
      <w:pPr>
        <w:ind w:left="300"/>
        <w:rPr>
          <w:rFonts w:eastAsia="PMingLiU"/>
          <w:color w:val="000000" w:themeColor="text1"/>
          <w:sz w:val="22"/>
          <w:szCs w:val="22"/>
        </w:rPr>
      </w:pPr>
      <w:r>
        <w:rPr>
          <w:rFonts w:eastAsia="PMingLiU"/>
          <w:color w:val="000000" w:themeColor="text1"/>
          <w:sz w:val="22"/>
          <w:szCs w:val="22"/>
        </w:rPr>
        <w:t>Y</w:t>
      </w:r>
      <w:r w:rsidRPr="007636B7">
        <w:rPr>
          <w:rFonts w:eastAsia="PMingLiU"/>
          <w:color w:val="000000" w:themeColor="text1"/>
          <w:sz w:val="22"/>
          <w:szCs w:val="22"/>
        </w:rPr>
        <w:t xml:space="preserve">ou </w:t>
      </w:r>
      <w:r>
        <w:rPr>
          <w:rFonts w:eastAsia="PMingLiU"/>
          <w:color w:val="000000" w:themeColor="text1"/>
          <w:sz w:val="22"/>
          <w:szCs w:val="22"/>
        </w:rPr>
        <w:t xml:space="preserve">will </w:t>
      </w:r>
      <w:r w:rsidRPr="007636B7">
        <w:rPr>
          <w:rFonts w:eastAsia="PMingLiU"/>
          <w:color w:val="000000" w:themeColor="text1"/>
          <w:sz w:val="22"/>
          <w:szCs w:val="22"/>
        </w:rPr>
        <w:t>notice keyword </w:t>
      </w:r>
      <w:r w:rsidRPr="007636B7">
        <w:rPr>
          <w:color w:val="000000" w:themeColor="text1"/>
          <w:sz w:val="22"/>
          <w:szCs w:val="22"/>
        </w:rPr>
        <w:t>private</w:t>
      </w:r>
      <w:r>
        <w:rPr>
          <w:color w:val="000000" w:themeColor="text1"/>
          <w:sz w:val="22"/>
          <w:szCs w:val="22"/>
        </w:rPr>
        <w:t xml:space="preserve"> which</w:t>
      </w:r>
      <w:r>
        <w:rPr>
          <w:rFonts w:eastAsia="PMingLiU"/>
          <w:color w:val="000000" w:themeColor="text1"/>
          <w:sz w:val="22"/>
          <w:szCs w:val="22"/>
        </w:rPr>
        <w:t xml:space="preserve"> </w:t>
      </w:r>
      <w:r w:rsidRPr="007636B7">
        <w:rPr>
          <w:rFonts w:eastAsia="PMingLiU"/>
          <w:color w:val="000000" w:themeColor="text1"/>
          <w:sz w:val="22"/>
          <w:szCs w:val="22"/>
        </w:rPr>
        <w:t>make</w:t>
      </w:r>
      <w:r>
        <w:rPr>
          <w:rFonts w:eastAsia="PMingLiU"/>
          <w:color w:val="000000" w:themeColor="text1"/>
          <w:sz w:val="22"/>
          <w:szCs w:val="22"/>
        </w:rPr>
        <w:t>s</w:t>
      </w:r>
      <w:r w:rsidRPr="007636B7">
        <w:rPr>
          <w:rFonts w:eastAsia="PMingLiU"/>
          <w:color w:val="000000" w:themeColor="text1"/>
          <w:sz w:val="22"/>
          <w:szCs w:val="22"/>
        </w:rPr>
        <w:t xml:space="preserve"> a class variable/method only accessible within that </w:t>
      </w:r>
      <w:r>
        <w:rPr>
          <w:rFonts w:eastAsia="PMingLiU"/>
          <w:color w:val="000000" w:themeColor="text1"/>
          <w:sz w:val="22"/>
          <w:szCs w:val="22"/>
        </w:rPr>
        <w:t xml:space="preserve">  </w:t>
      </w:r>
      <w:r w:rsidRPr="007636B7">
        <w:rPr>
          <w:rFonts w:eastAsia="PMingLiU"/>
          <w:color w:val="000000" w:themeColor="text1"/>
          <w:sz w:val="22"/>
          <w:szCs w:val="22"/>
        </w:rPr>
        <w:t>class</w:t>
      </w:r>
      <w:r>
        <w:rPr>
          <w:rFonts w:eastAsia="PMingLiU"/>
          <w:color w:val="000000" w:themeColor="text1"/>
          <w:sz w:val="22"/>
          <w:szCs w:val="22"/>
        </w:rPr>
        <w:t xml:space="preserve">. There are other keyworks like public and protected. </w:t>
      </w:r>
    </w:p>
    <w:p w14:paraId="6E61AE7E" w14:textId="79ACD356" w:rsidR="007636B7" w:rsidRDefault="007636B7" w:rsidP="007636B7">
      <w:pPr>
        <w:ind w:left="300"/>
        <w:rPr>
          <w:rFonts w:eastAsia="PMingLiU"/>
          <w:color w:val="000000" w:themeColor="text1"/>
          <w:sz w:val="22"/>
          <w:szCs w:val="22"/>
        </w:rPr>
      </w:pPr>
      <w:r>
        <w:rPr>
          <w:rFonts w:eastAsia="PMingLiU"/>
          <w:color w:val="000000" w:themeColor="text1"/>
          <w:sz w:val="22"/>
          <w:szCs w:val="22"/>
        </w:rPr>
        <w:t>Public is used w</w:t>
      </w:r>
      <w:r w:rsidRPr="007636B7">
        <w:rPr>
          <w:rFonts w:eastAsia="PMingLiU"/>
          <w:color w:val="000000" w:themeColor="text1"/>
          <w:sz w:val="22"/>
          <w:szCs w:val="22"/>
        </w:rPr>
        <w:t>hen a method or variable is public that means it can be accessed by another part our program. </w:t>
      </w:r>
      <w:r>
        <w:rPr>
          <w:rFonts w:eastAsia="PMingLiU"/>
          <w:color w:val="000000" w:themeColor="text1"/>
          <w:sz w:val="22"/>
          <w:szCs w:val="22"/>
        </w:rPr>
        <w:t>If there is no keyword specified on a variable or method, it means its public.</w:t>
      </w:r>
    </w:p>
    <w:p w14:paraId="763471F1" w14:textId="77ADFF5A" w:rsidR="007636B7" w:rsidRDefault="007636B7" w:rsidP="007636B7">
      <w:pPr>
        <w:ind w:left="300"/>
        <w:rPr>
          <w:rFonts w:eastAsia="PMingLiU"/>
          <w:color w:val="000000" w:themeColor="text1"/>
          <w:sz w:val="22"/>
          <w:szCs w:val="22"/>
        </w:rPr>
      </w:pPr>
      <w:r>
        <w:rPr>
          <w:rFonts w:eastAsia="PMingLiU"/>
          <w:color w:val="000000" w:themeColor="text1"/>
          <w:sz w:val="22"/>
          <w:szCs w:val="22"/>
        </w:rPr>
        <w:t xml:space="preserve">Protected </w:t>
      </w:r>
      <w:r w:rsidRPr="007636B7">
        <w:rPr>
          <w:rFonts w:eastAsia="PMingLiU"/>
          <w:color w:val="000000" w:themeColor="text1"/>
          <w:sz w:val="22"/>
          <w:szCs w:val="22"/>
        </w:rPr>
        <w:t>means that a variable/method can only be accessed in child classes of the parent.</w:t>
      </w:r>
    </w:p>
    <w:p w14:paraId="40DFC632" w14:textId="1E23AF70" w:rsidR="007636B7" w:rsidRDefault="007636B7" w:rsidP="007636B7">
      <w:pPr>
        <w:ind w:left="300"/>
      </w:pPr>
      <w:r w:rsidRPr="007636B7">
        <w:t>TypeScript classes have built in get and set modifiers which will trigger our getters and setters whenever a property is trying to be accessed.</w:t>
      </w:r>
    </w:p>
    <w:p w14:paraId="5A0E14DB" w14:textId="69430619" w:rsidR="009D1725" w:rsidRDefault="009D1725" w:rsidP="007636B7">
      <w:pPr>
        <w:ind w:left="300"/>
      </w:pPr>
    </w:p>
    <w:p w14:paraId="4B4DE68A" w14:textId="1C1A3B8B" w:rsidR="009D1725" w:rsidRDefault="009D1725" w:rsidP="007636B7">
      <w:pPr>
        <w:ind w:left="300"/>
      </w:pPr>
      <w:r>
        <w:t xml:space="preserve">Interface is used when an </w:t>
      </w:r>
      <w:r w:rsidRPr="009D1725">
        <w:t>object being passed has a specific set of attributes</w:t>
      </w:r>
      <w:r>
        <w:t>.</w:t>
      </w:r>
    </w:p>
    <w:p w14:paraId="13C136BE" w14:textId="347002D9" w:rsidR="007636B7" w:rsidRDefault="007636B7" w:rsidP="007636B7"/>
    <w:p w14:paraId="18A386D0" w14:textId="3F728D65" w:rsidR="00FE23AB" w:rsidRDefault="00FE23AB" w:rsidP="000D58FB">
      <w:pPr>
        <w:pStyle w:val="ListParagraph"/>
        <w:ind w:left="360"/>
        <w:rPr>
          <w:color w:val="000000" w:themeColor="text1"/>
          <w:sz w:val="22"/>
          <w:szCs w:val="22"/>
          <w:lang w:eastAsia="zh-CN"/>
        </w:rPr>
      </w:pPr>
    </w:p>
    <w:p w14:paraId="117882A2" w14:textId="3BE1E527" w:rsidR="002C61C8" w:rsidRPr="003E5934" w:rsidRDefault="000D71D6" w:rsidP="5F79E02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0D71D6">
        <w:rPr>
          <w:noProof/>
          <w:color w:val="000000" w:themeColor="text1"/>
          <w:sz w:val="22"/>
          <w:szCs w:val="22"/>
          <w:lang w:eastAsia="ko-KR"/>
        </w:rPr>
        <w:lastRenderedPageBreak/>
        <w:drawing>
          <wp:inline distT="0" distB="0" distL="0" distR="0" wp14:anchorId="2866143C" wp14:editId="5485765E">
            <wp:extent cx="3656132" cy="5692588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" b="33323"/>
                    <a:stretch/>
                  </pic:blipFill>
                  <pic:spPr bwMode="auto">
                    <a:xfrm>
                      <a:off x="0" y="0"/>
                      <a:ext cx="3657600" cy="5694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7CBAC" w14:textId="5BC7F988" w:rsidR="002C61C8" w:rsidRDefault="00634623" w:rsidP="5F79E02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Pr="000D71D6">
        <w:rPr>
          <w:noProof/>
          <w:color w:val="000000" w:themeColor="text1"/>
          <w:sz w:val="22"/>
          <w:szCs w:val="22"/>
          <w:lang w:eastAsia="ko-KR"/>
        </w:rPr>
        <w:lastRenderedPageBreak/>
        <w:drawing>
          <wp:inline distT="0" distB="0" distL="0" distR="0" wp14:anchorId="21BCAFDF" wp14:editId="3EEB6230">
            <wp:extent cx="3649980" cy="2841501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66585" b="75"/>
                    <a:stretch/>
                  </pic:blipFill>
                  <pic:spPr bwMode="auto">
                    <a:xfrm>
                      <a:off x="0" y="0"/>
                      <a:ext cx="3657600" cy="2847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A5DD1" w14:textId="77777777" w:rsidR="00A21D07" w:rsidRDefault="00A21D07" w:rsidP="00A21D07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1B1BD3E" w14:textId="6A50C12B" w:rsidR="00A21D07" w:rsidRDefault="00357AB3" w:rsidP="00F74F00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 </w:t>
      </w:r>
      <w:r w:rsidR="000C5369">
        <w:rPr>
          <w:color w:val="000000" w:themeColor="text1"/>
          <w:sz w:val="22"/>
          <w:szCs w:val="22"/>
        </w:rPr>
        <w:t xml:space="preserve">one more file called </w:t>
      </w:r>
      <w:proofErr w:type="spellStart"/>
      <w:r w:rsidR="000C5369" w:rsidRPr="00A73BA4">
        <w:rPr>
          <w:b/>
          <w:bCs/>
          <w:color w:val="000000" w:themeColor="text1"/>
          <w:sz w:val="22"/>
          <w:szCs w:val="22"/>
        </w:rPr>
        <w:t>Street.ts</w:t>
      </w:r>
      <w:proofErr w:type="spellEnd"/>
      <w:r w:rsidR="000C5369">
        <w:rPr>
          <w:color w:val="000000" w:themeColor="text1"/>
          <w:sz w:val="22"/>
          <w:szCs w:val="22"/>
        </w:rPr>
        <w:t>.</w:t>
      </w:r>
    </w:p>
    <w:p w14:paraId="370F8875" w14:textId="77777777" w:rsidR="00A73BA4" w:rsidRDefault="00A73BA4" w:rsidP="00A73BA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E21850A" w14:textId="7A00E789" w:rsidR="000C5369" w:rsidRDefault="00210070" w:rsidP="5F79E02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  <w:lang w:eastAsia="ko-KR"/>
        </w:rPr>
        <w:lastRenderedPageBreak/>
        <w:drawing>
          <wp:inline distT="0" distB="0" distL="0" distR="0" wp14:anchorId="0FBF7C0B" wp14:editId="5D31F77E">
            <wp:extent cx="4879819" cy="5360501"/>
            <wp:effectExtent l="0" t="0" r="0" b="0"/>
            <wp:docPr id="61298644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9819" cy="5360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2C002" w14:textId="5EA68D8A" w:rsidR="003063C2" w:rsidRDefault="003063C2" w:rsidP="009D1C9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929A292" w14:textId="77777777" w:rsidR="0068105B" w:rsidRPr="00A73BA4" w:rsidRDefault="0068105B" w:rsidP="00A73BA4">
      <w:pPr>
        <w:rPr>
          <w:color w:val="000000" w:themeColor="text1"/>
          <w:sz w:val="22"/>
          <w:szCs w:val="22"/>
        </w:rPr>
      </w:pPr>
    </w:p>
    <w:p w14:paraId="16499076" w14:textId="77777777" w:rsidR="000C5369" w:rsidRDefault="000C5369" w:rsidP="000C536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EEAB488" w14:textId="2A1E2068" w:rsidR="000C5369" w:rsidRDefault="00A85CC1" w:rsidP="00F74F00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Finally, create a file called </w:t>
      </w:r>
      <w:proofErr w:type="spellStart"/>
      <w:r w:rsidRPr="00A73BA4">
        <w:rPr>
          <w:b/>
          <w:bCs/>
          <w:color w:val="000000" w:themeColor="text1"/>
          <w:sz w:val="22"/>
          <w:szCs w:val="22"/>
        </w:rPr>
        <w:t>Main.ts</w:t>
      </w:r>
      <w:proofErr w:type="spellEnd"/>
      <w:r>
        <w:rPr>
          <w:color w:val="000000" w:themeColor="text1"/>
          <w:sz w:val="22"/>
          <w:szCs w:val="22"/>
        </w:rPr>
        <w:t xml:space="preserve"> for your </w:t>
      </w:r>
      <w:r w:rsidR="00243253">
        <w:rPr>
          <w:color w:val="000000" w:themeColor="text1"/>
          <w:sz w:val="22"/>
          <w:szCs w:val="22"/>
        </w:rPr>
        <w:t>main code.</w:t>
      </w:r>
    </w:p>
    <w:p w14:paraId="60CDF039" w14:textId="77777777" w:rsidR="00A73BA4" w:rsidRDefault="00A73BA4" w:rsidP="00A73BA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197025A" w14:textId="7CA65222" w:rsidR="005E33DF" w:rsidRDefault="005B111E" w:rsidP="5F79E02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  <w:lang w:eastAsia="ko-KR"/>
        </w:rPr>
        <w:lastRenderedPageBreak/>
        <w:drawing>
          <wp:inline distT="0" distB="0" distL="0" distR="0" wp14:anchorId="13A9E481" wp14:editId="3A66F8F8">
            <wp:extent cx="5703684" cy="2281474"/>
            <wp:effectExtent l="0" t="0" r="0" b="5080"/>
            <wp:docPr id="280876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3684" cy="228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FF46" w14:textId="77777777" w:rsidR="000F6970" w:rsidRDefault="000F6970" w:rsidP="005E33DF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2FC6CB6" w14:textId="28CA310A" w:rsidR="005E33DF" w:rsidRDefault="00C00520" w:rsidP="00F74F00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ompile the </w:t>
      </w:r>
      <w:proofErr w:type="spellStart"/>
      <w:r w:rsidR="0008515F">
        <w:rPr>
          <w:color w:val="000000" w:themeColor="text1"/>
          <w:sz w:val="22"/>
          <w:szCs w:val="22"/>
        </w:rPr>
        <w:t>Main.ts</w:t>
      </w:r>
      <w:proofErr w:type="spellEnd"/>
      <w:r w:rsidR="0008515F">
        <w:rPr>
          <w:color w:val="000000" w:themeColor="text1"/>
          <w:sz w:val="22"/>
          <w:szCs w:val="22"/>
        </w:rPr>
        <w:t xml:space="preserve"> file.</w:t>
      </w:r>
    </w:p>
    <w:p w14:paraId="500E1970" w14:textId="4C3BBFE0" w:rsidR="00970203" w:rsidRDefault="00970203" w:rsidP="0097020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tsc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proofErr w:type="spellStart"/>
      <w:r>
        <w:rPr>
          <w:color w:val="000000" w:themeColor="text1"/>
          <w:sz w:val="22"/>
          <w:szCs w:val="22"/>
        </w:rPr>
        <w:t>Main.ts</w:t>
      </w:r>
      <w:proofErr w:type="spellEnd"/>
    </w:p>
    <w:p w14:paraId="2B3CD1E3" w14:textId="17832FE3" w:rsidR="001F5B42" w:rsidRDefault="00C74C5A" w:rsidP="00C74C5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4B091A38" wp14:editId="00A39A5A">
            <wp:extent cx="2743200" cy="3247053"/>
            <wp:effectExtent l="0" t="0" r="0" b="4445"/>
            <wp:docPr id="80040902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24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0DD9A" w14:textId="4DD21105" w:rsidR="00652A08" w:rsidRDefault="00652A08" w:rsidP="00652A08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0EE3CFE0" w14:textId="0FE45513" w:rsidR="00652A08" w:rsidRDefault="00652A08" w:rsidP="00652A0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Notice that </w:t>
      </w:r>
      <w:proofErr w:type="spellStart"/>
      <w:r>
        <w:rPr>
          <w:color w:val="000000" w:themeColor="text1"/>
          <w:sz w:val="22"/>
          <w:szCs w:val="22"/>
        </w:rPr>
        <w:t>Alexa.ts</w:t>
      </w:r>
      <w:proofErr w:type="spellEnd"/>
      <w:r>
        <w:rPr>
          <w:color w:val="000000" w:themeColor="text1"/>
          <w:sz w:val="22"/>
          <w:szCs w:val="22"/>
        </w:rPr>
        <w:t xml:space="preserve">, </w:t>
      </w:r>
      <w:proofErr w:type="spellStart"/>
      <w:r>
        <w:rPr>
          <w:color w:val="000000" w:themeColor="text1"/>
          <w:sz w:val="22"/>
          <w:szCs w:val="22"/>
        </w:rPr>
        <w:t>Street.ts</w:t>
      </w:r>
      <w:proofErr w:type="spellEnd"/>
      <w:r>
        <w:rPr>
          <w:color w:val="000000" w:themeColor="text1"/>
          <w:sz w:val="22"/>
          <w:szCs w:val="22"/>
        </w:rPr>
        <w:t xml:space="preserve">, and </w:t>
      </w:r>
      <w:proofErr w:type="spellStart"/>
      <w:r>
        <w:rPr>
          <w:color w:val="000000" w:themeColor="text1"/>
          <w:sz w:val="22"/>
          <w:szCs w:val="22"/>
        </w:rPr>
        <w:t>Vehicle.ts</w:t>
      </w:r>
      <w:proofErr w:type="spellEnd"/>
      <w:r>
        <w:rPr>
          <w:color w:val="000000" w:themeColor="text1"/>
          <w:sz w:val="22"/>
          <w:szCs w:val="22"/>
        </w:rPr>
        <w:t xml:space="preserve"> are also compiled</w:t>
      </w:r>
      <w:r w:rsidR="002B72B0">
        <w:rPr>
          <w:color w:val="000000" w:themeColor="text1"/>
          <w:sz w:val="22"/>
          <w:szCs w:val="22"/>
        </w:rPr>
        <w:t xml:space="preserve"> when you compile the </w:t>
      </w:r>
      <w:proofErr w:type="spellStart"/>
      <w:r w:rsidR="002B72B0">
        <w:rPr>
          <w:color w:val="000000" w:themeColor="text1"/>
          <w:sz w:val="22"/>
          <w:szCs w:val="22"/>
        </w:rPr>
        <w:t>Main.ts</w:t>
      </w:r>
      <w:proofErr w:type="spellEnd"/>
      <w:r w:rsidR="002B72B0">
        <w:rPr>
          <w:color w:val="000000" w:themeColor="text1"/>
          <w:sz w:val="22"/>
          <w:szCs w:val="22"/>
        </w:rPr>
        <w:t xml:space="preserve"> file</w:t>
      </w:r>
      <w:r>
        <w:rPr>
          <w:color w:val="000000" w:themeColor="text1"/>
          <w:sz w:val="22"/>
          <w:szCs w:val="22"/>
        </w:rPr>
        <w:t>.</w:t>
      </w:r>
      <w:r w:rsidR="00A31828">
        <w:rPr>
          <w:color w:val="000000" w:themeColor="text1"/>
          <w:sz w:val="22"/>
          <w:szCs w:val="22"/>
        </w:rPr>
        <w:t xml:space="preserve">  This is because</w:t>
      </w:r>
      <w:r w:rsidR="00650B68">
        <w:rPr>
          <w:color w:val="000000" w:themeColor="text1"/>
          <w:sz w:val="22"/>
          <w:szCs w:val="22"/>
        </w:rPr>
        <w:t xml:space="preserve"> you have i</w:t>
      </w:r>
      <w:r w:rsidR="007A313F">
        <w:rPr>
          <w:color w:val="000000" w:themeColor="text1"/>
          <w:sz w:val="22"/>
          <w:szCs w:val="22"/>
        </w:rPr>
        <w:t xml:space="preserve">mported classes from </w:t>
      </w:r>
      <w:proofErr w:type="spellStart"/>
      <w:r w:rsidR="007A313F">
        <w:rPr>
          <w:color w:val="000000" w:themeColor="text1"/>
          <w:sz w:val="22"/>
          <w:szCs w:val="22"/>
        </w:rPr>
        <w:t>Street</w:t>
      </w:r>
      <w:r w:rsidR="00E1585B">
        <w:rPr>
          <w:color w:val="000000" w:themeColor="text1"/>
          <w:sz w:val="22"/>
          <w:szCs w:val="22"/>
        </w:rPr>
        <w:t>.ts</w:t>
      </w:r>
      <w:proofErr w:type="spellEnd"/>
      <w:r w:rsidR="005C5F46">
        <w:rPr>
          <w:color w:val="000000" w:themeColor="text1"/>
          <w:sz w:val="22"/>
          <w:szCs w:val="22"/>
        </w:rPr>
        <w:t xml:space="preserve"> and</w:t>
      </w:r>
      <w:r w:rsidR="00F1740D">
        <w:rPr>
          <w:color w:val="000000" w:themeColor="text1"/>
          <w:sz w:val="22"/>
          <w:szCs w:val="22"/>
        </w:rPr>
        <w:t xml:space="preserve"> </w:t>
      </w:r>
      <w:proofErr w:type="spellStart"/>
      <w:r w:rsidR="007A313F">
        <w:rPr>
          <w:color w:val="000000" w:themeColor="text1"/>
          <w:sz w:val="22"/>
          <w:szCs w:val="22"/>
        </w:rPr>
        <w:t>Vehicle</w:t>
      </w:r>
      <w:r w:rsidR="00E1585B">
        <w:rPr>
          <w:color w:val="000000" w:themeColor="text1"/>
          <w:sz w:val="22"/>
          <w:szCs w:val="22"/>
        </w:rPr>
        <w:t>.ts</w:t>
      </w:r>
      <w:proofErr w:type="spellEnd"/>
      <w:r w:rsidR="005C5F46">
        <w:rPr>
          <w:color w:val="000000" w:themeColor="text1"/>
          <w:sz w:val="22"/>
          <w:szCs w:val="22"/>
        </w:rPr>
        <w:t xml:space="preserve"> (and </w:t>
      </w:r>
      <w:r w:rsidR="00BB11AC">
        <w:rPr>
          <w:color w:val="000000" w:themeColor="text1"/>
          <w:sz w:val="22"/>
          <w:szCs w:val="22"/>
        </w:rPr>
        <w:t xml:space="preserve">the imported </w:t>
      </w:r>
      <w:r w:rsidR="005C5F46">
        <w:rPr>
          <w:color w:val="000000" w:themeColor="text1"/>
          <w:sz w:val="22"/>
          <w:szCs w:val="22"/>
        </w:rPr>
        <w:t xml:space="preserve">Alexa </w:t>
      </w:r>
      <w:r w:rsidR="00BC0D6E">
        <w:rPr>
          <w:color w:val="000000" w:themeColor="text1"/>
          <w:sz w:val="22"/>
          <w:szCs w:val="22"/>
        </w:rPr>
        <w:t xml:space="preserve">class </w:t>
      </w:r>
      <w:r w:rsidR="00BB11AC">
        <w:rPr>
          <w:color w:val="000000" w:themeColor="text1"/>
          <w:sz w:val="22"/>
          <w:szCs w:val="22"/>
        </w:rPr>
        <w:t>in</w:t>
      </w:r>
      <w:r w:rsidR="005C5F46">
        <w:rPr>
          <w:color w:val="000000" w:themeColor="text1"/>
          <w:sz w:val="22"/>
          <w:szCs w:val="22"/>
        </w:rPr>
        <w:t xml:space="preserve"> </w:t>
      </w:r>
      <w:proofErr w:type="spellStart"/>
      <w:r w:rsidR="005C5F46">
        <w:rPr>
          <w:color w:val="000000" w:themeColor="text1"/>
          <w:sz w:val="22"/>
          <w:szCs w:val="22"/>
        </w:rPr>
        <w:t>Vehicle</w:t>
      </w:r>
      <w:r w:rsidR="00BB11AC">
        <w:rPr>
          <w:color w:val="000000" w:themeColor="text1"/>
          <w:sz w:val="22"/>
          <w:szCs w:val="22"/>
        </w:rPr>
        <w:t>.ts</w:t>
      </w:r>
      <w:proofErr w:type="spellEnd"/>
      <w:r w:rsidR="005C5F46">
        <w:rPr>
          <w:color w:val="000000" w:themeColor="text1"/>
          <w:sz w:val="22"/>
          <w:szCs w:val="22"/>
        </w:rPr>
        <w:t>)</w:t>
      </w:r>
      <w:r w:rsidR="007A313F">
        <w:rPr>
          <w:color w:val="000000" w:themeColor="text1"/>
          <w:sz w:val="22"/>
          <w:szCs w:val="22"/>
        </w:rPr>
        <w:t xml:space="preserve"> in Main</w:t>
      </w:r>
      <w:r w:rsidR="00C01AB1">
        <w:rPr>
          <w:color w:val="000000" w:themeColor="text1"/>
          <w:sz w:val="22"/>
          <w:szCs w:val="22"/>
        </w:rPr>
        <w:t>.</w:t>
      </w:r>
    </w:p>
    <w:p w14:paraId="10733836" w14:textId="77777777" w:rsidR="00C74C5A" w:rsidRDefault="00C74C5A" w:rsidP="00C74C5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B123B0E" w14:textId="69AB7803" w:rsidR="00970203" w:rsidRDefault="00162472" w:rsidP="00F74F00">
      <w:pPr>
        <w:pStyle w:val="ListParagraph"/>
        <w:numPr>
          <w:ilvl w:val="0"/>
          <w:numId w:val="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Run the Main.js file.</w:t>
      </w:r>
    </w:p>
    <w:p w14:paraId="7228037F" w14:textId="2F3E9165" w:rsidR="00D778B7" w:rsidRDefault="00D778B7" w:rsidP="00D778B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E00E12">
        <w:rPr>
          <w:color w:val="000000" w:themeColor="text1"/>
          <w:sz w:val="22"/>
          <w:szCs w:val="22"/>
        </w:rPr>
        <w:t>node Main.js</w:t>
      </w:r>
    </w:p>
    <w:p w14:paraId="0E5C9CCC" w14:textId="6E7C6962" w:rsidR="00F23BD9" w:rsidRPr="00870DFC" w:rsidRDefault="00A72FF4" w:rsidP="00A72FF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35E3B988" wp14:editId="595823F5">
            <wp:extent cx="3657600" cy="401619"/>
            <wp:effectExtent l="0" t="0" r="0" b="5080"/>
            <wp:docPr id="46001508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401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A6B20" w14:textId="4692A199" w:rsidR="009358E2" w:rsidRDefault="009358E2" w:rsidP="00585EF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E87D209" w14:textId="77777777" w:rsidR="009358E2" w:rsidRDefault="009358E2" w:rsidP="00585EF4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C4E166C" w14:textId="50BC95D9" w:rsidR="00942D67" w:rsidRPr="00D262F9" w:rsidRDefault="00942D67" w:rsidP="00942D6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1CAFC5F6" w14:textId="2A029F5E" w:rsidR="008D4957" w:rsidRDefault="008D4957" w:rsidP="00013C0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br w:type="page"/>
      </w:r>
    </w:p>
    <w:p w14:paraId="71DF35F1" w14:textId="7923BFF1" w:rsidR="00A1253B" w:rsidRDefault="00A1253B" w:rsidP="00A1253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Push your work to GitHub</w:t>
      </w:r>
    </w:p>
    <w:p w14:paraId="1B255DA2" w14:textId="77777777" w:rsidR="00A1253B" w:rsidRDefault="00A1253B" w:rsidP="00A1253B">
      <w:pPr>
        <w:rPr>
          <w:b/>
          <w:bCs/>
          <w:sz w:val="22"/>
          <w:szCs w:val="22"/>
        </w:rPr>
      </w:pPr>
    </w:p>
    <w:p w14:paraId="0385C5BB" w14:textId="6B58B330" w:rsidR="00A1253B" w:rsidRDefault="00A1253B" w:rsidP="00A1253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Run the following commands to push your work to the GitHub repository:</w:t>
      </w:r>
    </w:p>
    <w:p w14:paraId="44DF30D9" w14:textId="6689F987" w:rsidR="003F1B55" w:rsidRDefault="003F1B55" w:rsidP="00A1253B">
      <w:p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the terminal from the VSCode by hit</w:t>
      </w:r>
      <w:r w:rsidR="007B55E0">
        <w:rPr>
          <w:color w:val="000000" w:themeColor="text1"/>
          <w:sz w:val="22"/>
          <w:szCs w:val="22"/>
        </w:rPr>
        <w:t>ting</w:t>
      </w:r>
      <w:r>
        <w:rPr>
          <w:color w:val="000000" w:themeColor="text1"/>
          <w:sz w:val="22"/>
          <w:szCs w:val="22"/>
        </w:rPr>
        <w:t xml:space="preserve"> the control + ~ key and type the following command:</w:t>
      </w:r>
    </w:p>
    <w:p w14:paraId="3DFF3B0D" w14:textId="77777777" w:rsidR="00A1253B" w:rsidRPr="001A0E22" w:rsidRDefault="00A1253B" w:rsidP="00A1253B">
      <w:pPr>
        <w:rPr>
          <w:b/>
          <w:bCs/>
          <w:color w:val="FF0000"/>
          <w:sz w:val="32"/>
          <w:szCs w:val="32"/>
        </w:rPr>
      </w:pPr>
      <w:r w:rsidRPr="001A0E22">
        <w:rPr>
          <w:b/>
          <w:bCs/>
          <w:color w:val="FF0000"/>
          <w:sz w:val="32"/>
          <w:szCs w:val="32"/>
        </w:rPr>
        <w:t xml:space="preserve">&gt;&gt;&gt; git </w:t>
      </w:r>
      <w:proofErr w:type="gramStart"/>
      <w:r w:rsidRPr="001A0E22">
        <w:rPr>
          <w:b/>
          <w:bCs/>
          <w:color w:val="FF0000"/>
          <w:sz w:val="32"/>
          <w:szCs w:val="32"/>
        </w:rPr>
        <w:t>add .</w:t>
      </w:r>
      <w:proofErr w:type="gramEnd"/>
    </w:p>
    <w:p w14:paraId="03892A55" w14:textId="623E67EC" w:rsidR="00A1253B" w:rsidRPr="001A0E22" w:rsidRDefault="00A1253B" w:rsidP="00A1253B">
      <w:pPr>
        <w:rPr>
          <w:b/>
          <w:bCs/>
          <w:color w:val="FF0000"/>
          <w:sz w:val="32"/>
          <w:szCs w:val="32"/>
        </w:rPr>
      </w:pPr>
      <w:r w:rsidRPr="001A0E22">
        <w:rPr>
          <w:b/>
          <w:bCs/>
          <w:color w:val="FF0000"/>
          <w:sz w:val="32"/>
          <w:szCs w:val="32"/>
        </w:rPr>
        <w:t xml:space="preserve">&gt;&gt;&gt; git commit -m “Submission for Module </w:t>
      </w:r>
      <w:r w:rsidR="00F84AA0" w:rsidRPr="001A0E22">
        <w:rPr>
          <w:b/>
          <w:bCs/>
          <w:color w:val="FF0000"/>
          <w:sz w:val="32"/>
          <w:szCs w:val="32"/>
        </w:rPr>
        <w:t>4</w:t>
      </w:r>
      <w:r w:rsidR="001A0E22" w:rsidRPr="001A0E22">
        <w:rPr>
          <w:b/>
          <w:bCs/>
          <w:color w:val="FF0000"/>
          <w:sz w:val="32"/>
          <w:szCs w:val="32"/>
        </w:rPr>
        <w:t xml:space="preserve"> – </w:t>
      </w:r>
      <w:r w:rsidR="001A0E22" w:rsidRPr="001A0E22">
        <w:rPr>
          <w:b/>
          <w:bCs/>
          <w:color w:val="FF0000"/>
          <w:sz w:val="32"/>
          <w:szCs w:val="32"/>
          <w:u w:val="single"/>
        </w:rPr>
        <w:t>YOUR NAME</w:t>
      </w:r>
      <w:r w:rsidRPr="001A0E22">
        <w:rPr>
          <w:b/>
          <w:bCs/>
          <w:color w:val="FF0000"/>
          <w:sz w:val="32"/>
          <w:szCs w:val="32"/>
        </w:rPr>
        <w:t>”</w:t>
      </w:r>
    </w:p>
    <w:p w14:paraId="0A8464DB" w14:textId="3B943A07" w:rsidR="20171D97" w:rsidRPr="001A0E22" w:rsidRDefault="00A1253B" w:rsidP="002B2317">
      <w:pPr>
        <w:rPr>
          <w:b/>
          <w:bCs/>
          <w:color w:val="FF0000"/>
          <w:sz w:val="32"/>
          <w:szCs w:val="32"/>
        </w:rPr>
      </w:pPr>
      <w:r w:rsidRPr="001A0E22">
        <w:rPr>
          <w:b/>
          <w:bCs/>
          <w:color w:val="FF0000"/>
          <w:sz w:val="32"/>
          <w:szCs w:val="32"/>
        </w:rPr>
        <w:t xml:space="preserve">&gt;&gt;&gt; git push origin </w:t>
      </w:r>
      <w:r w:rsidR="001A0E22" w:rsidRPr="001A0E22">
        <w:rPr>
          <w:b/>
          <w:bCs/>
          <w:color w:val="FF0000"/>
          <w:sz w:val="32"/>
          <w:szCs w:val="32"/>
        </w:rPr>
        <w:t>master</w:t>
      </w:r>
    </w:p>
    <w:p w14:paraId="1ABA7E16" w14:textId="77777777" w:rsidR="00A1253B" w:rsidRDefault="00A1253B" w:rsidP="00A1253B">
      <w:pPr>
        <w:rPr>
          <w:color w:val="000000" w:themeColor="text1"/>
          <w:sz w:val="22"/>
          <w:szCs w:val="22"/>
        </w:rPr>
      </w:pPr>
    </w:p>
    <w:p w14:paraId="7FD36063" w14:textId="77777777" w:rsidR="00A1253B" w:rsidRPr="00F05DCF" w:rsidRDefault="00A1253B" w:rsidP="00A1253B">
      <w:pPr>
        <w:rPr>
          <w:color w:val="000000" w:themeColor="text1"/>
          <w:sz w:val="22"/>
          <w:szCs w:val="22"/>
        </w:rPr>
      </w:pPr>
    </w:p>
    <w:p w14:paraId="4EF6EC97" w14:textId="77777777" w:rsidR="00A1253B" w:rsidRPr="00C25900" w:rsidRDefault="00A1253B" w:rsidP="000C217A"/>
    <w:sectPr w:rsidR="00A1253B" w:rsidRPr="00C25900" w:rsidSect="002B2317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C8A385" w14:textId="77777777" w:rsidR="00F6097F" w:rsidRDefault="00F6097F">
      <w:r>
        <w:separator/>
      </w:r>
    </w:p>
  </w:endnote>
  <w:endnote w:type="continuationSeparator" w:id="0">
    <w:p w14:paraId="5A290E9E" w14:textId="77777777" w:rsidR="00F6097F" w:rsidRDefault="00F6097F">
      <w:r>
        <w:continuationSeparator/>
      </w:r>
    </w:p>
  </w:endnote>
  <w:endnote w:type="continuationNotice" w:id="1">
    <w:p w14:paraId="73580C64" w14:textId="77777777" w:rsidR="00F6097F" w:rsidRDefault="00F6097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74CCF" w14:textId="77777777" w:rsidR="00380148" w:rsidRDefault="00380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00A0A375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010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7E14C" w14:textId="77777777" w:rsidR="00380148" w:rsidRDefault="00380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63AA2" w14:textId="77777777" w:rsidR="00F6097F" w:rsidRDefault="00F6097F">
      <w:r>
        <w:separator/>
      </w:r>
    </w:p>
  </w:footnote>
  <w:footnote w:type="continuationSeparator" w:id="0">
    <w:p w14:paraId="63E7843A" w14:textId="77777777" w:rsidR="00F6097F" w:rsidRDefault="00F6097F">
      <w:r>
        <w:continuationSeparator/>
      </w:r>
    </w:p>
  </w:footnote>
  <w:footnote w:type="continuationNotice" w:id="1">
    <w:p w14:paraId="0273ABE0" w14:textId="77777777" w:rsidR="00F6097F" w:rsidRDefault="00F6097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  <w:p w14:paraId="7E2A0EED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6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1FC368E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384E5C58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D0104">
      <w:rPr>
        <w:noProof/>
      </w:rPr>
      <w:t>1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  <w:p w14:paraId="3D88A3B0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7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62932E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  <w:p w14:paraId="16DE86B8" w14:textId="77777777" w:rsidR="00C15DC6" w:rsidRDefault="00C15DC6"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5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4C7C9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A1FC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900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7C6F4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25176"/>
    <w:multiLevelType w:val="multilevel"/>
    <w:tmpl w:val="D4648BBC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7" w15:restartNumberingAfterBreak="0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238A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741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2" w15:restartNumberingAfterBreak="0">
    <w:nsid w:val="35CD3C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31593"/>
    <w:multiLevelType w:val="hybridMultilevel"/>
    <w:tmpl w:val="D438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B005B9"/>
    <w:multiLevelType w:val="multilevel"/>
    <w:tmpl w:val="718A2AC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0A42676"/>
    <w:multiLevelType w:val="hybridMultilevel"/>
    <w:tmpl w:val="771A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0417C"/>
    <w:multiLevelType w:val="hybridMultilevel"/>
    <w:tmpl w:val="DBD0637E"/>
    <w:lvl w:ilvl="0" w:tplc="2B1A037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460E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8" w15:restartNumberingAfterBreak="0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154BDE"/>
    <w:multiLevelType w:val="hybridMultilevel"/>
    <w:tmpl w:val="A3C685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F82496"/>
    <w:multiLevelType w:val="multilevel"/>
    <w:tmpl w:val="978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16260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33E9E"/>
    <w:multiLevelType w:val="multilevel"/>
    <w:tmpl w:val="00AAF5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5B76DBD"/>
    <w:multiLevelType w:val="multilevel"/>
    <w:tmpl w:val="993C4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69C3DA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6" w15:restartNumberingAfterBreak="0">
    <w:nsid w:val="7107733C"/>
    <w:multiLevelType w:val="multilevel"/>
    <w:tmpl w:val="2D2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EC085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01D3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27"/>
  </w:num>
  <w:num w:numId="5">
    <w:abstractNumId w:val="10"/>
  </w:num>
  <w:num w:numId="6">
    <w:abstractNumId w:val="7"/>
  </w:num>
  <w:num w:numId="7">
    <w:abstractNumId w:val="18"/>
  </w:num>
  <w:num w:numId="8">
    <w:abstractNumId w:val="2"/>
  </w:num>
  <w:num w:numId="9">
    <w:abstractNumId w:val="22"/>
  </w:num>
  <w:num w:numId="10">
    <w:abstractNumId w:val="13"/>
  </w:num>
  <w:num w:numId="11">
    <w:abstractNumId w:val="0"/>
  </w:num>
  <w:num w:numId="12">
    <w:abstractNumId w:val="12"/>
  </w:num>
  <w:num w:numId="13">
    <w:abstractNumId w:val="9"/>
  </w:num>
  <w:num w:numId="14">
    <w:abstractNumId w:val="1"/>
  </w:num>
  <w:num w:numId="15">
    <w:abstractNumId w:val="21"/>
  </w:num>
  <w:num w:numId="16">
    <w:abstractNumId w:val="23"/>
  </w:num>
  <w:num w:numId="17">
    <w:abstractNumId w:val="24"/>
  </w:num>
  <w:num w:numId="18">
    <w:abstractNumId w:val="26"/>
  </w:num>
  <w:num w:numId="19">
    <w:abstractNumId w:val="20"/>
  </w:num>
  <w:num w:numId="20">
    <w:abstractNumId w:val="15"/>
  </w:num>
  <w:num w:numId="21">
    <w:abstractNumId w:val="5"/>
  </w:num>
  <w:num w:numId="22">
    <w:abstractNumId w:val="28"/>
  </w:num>
  <w:num w:numId="23">
    <w:abstractNumId w:val="25"/>
  </w:num>
  <w:num w:numId="24">
    <w:abstractNumId w:val="17"/>
  </w:num>
  <w:num w:numId="25">
    <w:abstractNumId w:val="29"/>
  </w:num>
  <w:num w:numId="26">
    <w:abstractNumId w:val="11"/>
  </w:num>
  <w:num w:numId="27">
    <w:abstractNumId w:val="19"/>
  </w:num>
  <w:num w:numId="28">
    <w:abstractNumId w:val="16"/>
  </w:num>
  <w:num w:numId="29">
    <w:abstractNumId w:val="6"/>
  </w:num>
  <w:num w:numId="30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0198"/>
    <w:rsid w:val="00000CD2"/>
    <w:rsid w:val="0000103D"/>
    <w:rsid w:val="00001749"/>
    <w:rsid w:val="00004BCE"/>
    <w:rsid w:val="00004E82"/>
    <w:rsid w:val="00007ECA"/>
    <w:rsid w:val="0001341C"/>
    <w:rsid w:val="0001391C"/>
    <w:rsid w:val="00013C07"/>
    <w:rsid w:val="00013F11"/>
    <w:rsid w:val="000142B4"/>
    <w:rsid w:val="00014FD6"/>
    <w:rsid w:val="000159B5"/>
    <w:rsid w:val="00022699"/>
    <w:rsid w:val="00023F34"/>
    <w:rsid w:val="00027630"/>
    <w:rsid w:val="00030C82"/>
    <w:rsid w:val="000320A7"/>
    <w:rsid w:val="00034726"/>
    <w:rsid w:val="00035334"/>
    <w:rsid w:val="000379F6"/>
    <w:rsid w:val="00040963"/>
    <w:rsid w:val="00041E35"/>
    <w:rsid w:val="000424F4"/>
    <w:rsid w:val="00045E17"/>
    <w:rsid w:val="00047163"/>
    <w:rsid w:val="00047A76"/>
    <w:rsid w:val="00047BEE"/>
    <w:rsid w:val="000512BC"/>
    <w:rsid w:val="00051FB9"/>
    <w:rsid w:val="00055699"/>
    <w:rsid w:val="00056B75"/>
    <w:rsid w:val="00057193"/>
    <w:rsid w:val="000578E5"/>
    <w:rsid w:val="00061A41"/>
    <w:rsid w:val="00062A5F"/>
    <w:rsid w:val="0006454C"/>
    <w:rsid w:val="00064AA8"/>
    <w:rsid w:val="00065861"/>
    <w:rsid w:val="00066484"/>
    <w:rsid w:val="000667C0"/>
    <w:rsid w:val="00066F03"/>
    <w:rsid w:val="000670E9"/>
    <w:rsid w:val="00067968"/>
    <w:rsid w:val="0007034F"/>
    <w:rsid w:val="0007263F"/>
    <w:rsid w:val="00073300"/>
    <w:rsid w:val="00075690"/>
    <w:rsid w:val="00076E24"/>
    <w:rsid w:val="00080602"/>
    <w:rsid w:val="000845EF"/>
    <w:rsid w:val="0008515F"/>
    <w:rsid w:val="0008606F"/>
    <w:rsid w:val="00087199"/>
    <w:rsid w:val="0009174B"/>
    <w:rsid w:val="00093277"/>
    <w:rsid w:val="00096391"/>
    <w:rsid w:val="000976C2"/>
    <w:rsid w:val="000A13AF"/>
    <w:rsid w:val="000A32D3"/>
    <w:rsid w:val="000A4856"/>
    <w:rsid w:val="000A4EB8"/>
    <w:rsid w:val="000A5334"/>
    <w:rsid w:val="000A7119"/>
    <w:rsid w:val="000A73FB"/>
    <w:rsid w:val="000A79AC"/>
    <w:rsid w:val="000B1F08"/>
    <w:rsid w:val="000B2681"/>
    <w:rsid w:val="000B5184"/>
    <w:rsid w:val="000B636B"/>
    <w:rsid w:val="000B657A"/>
    <w:rsid w:val="000B7956"/>
    <w:rsid w:val="000C00CE"/>
    <w:rsid w:val="000C217A"/>
    <w:rsid w:val="000C21F6"/>
    <w:rsid w:val="000C28D7"/>
    <w:rsid w:val="000C3769"/>
    <w:rsid w:val="000C40C1"/>
    <w:rsid w:val="000C5315"/>
    <w:rsid w:val="000C5369"/>
    <w:rsid w:val="000C7EAF"/>
    <w:rsid w:val="000D0104"/>
    <w:rsid w:val="000D19BC"/>
    <w:rsid w:val="000D22EB"/>
    <w:rsid w:val="000D494F"/>
    <w:rsid w:val="000D5404"/>
    <w:rsid w:val="000D58FB"/>
    <w:rsid w:val="000D644A"/>
    <w:rsid w:val="000D671A"/>
    <w:rsid w:val="000D6795"/>
    <w:rsid w:val="000D71D6"/>
    <w:rsid w:val="000E040E"/>
    <w:rsid w:val="000E0E2F"/>
    <w:rsid w:val="000E38A3"/>
    <w:rsid w:val="000E5821"/>
    <w:rsid w:val="000E5B92"/>
    <w:rsid w:val="000E6E47"/>
    <w:rsid w:val="000E78F9"/>
    <w:rsid w:val="000F0C57"/>
    <w:rsid w:val="000F2523"/>
    <w:rsid w:val="000F2E4B"/>
    <w:rsid w:val="000F5383"/>
    <w:rsid w:val="000F5D14"/>
    <w:rsid w:val="000F6499"/>
    <w:rsid w:val="000F6970"/>
    <w:rsid w:val="000F6E01"/>
    <w:rsid w:val="001003B0"/>
    <w:rsid w:val="001005D7"/>
    <w:rsid w:val="0010095D"/>
    <w:rsid w:val="0010432E"/>
    <w:rsid w:val="00105727"/>
    <w:rsid w:val="00106821"/>
    <w:rsid w:val="00107FA3"/>
    <w:rsid w:val="001115B8"/>
    <w:rsid w:val="0011271C"/>
    <w:rsid w:val="00113D50"/>
    <w:rsid w:val="0011451C"/>
    <w:rsid w:val="00115A6A"/>
    <w:rsid w:val="00120433"/>
    <w:rsid w:val="00122326"/>
    <w:rsid w:val="001234DF"/>
    <w:rsid w:val="00123788"/>
    <w:rsid w:val="00124F3A"/>
    <w:rsid w:val="0012536B"/>
    <w:rsid w:val="00130E20"/>
    <w:rsid w:val="00131550"/>
    <w:rsid w:val="00132443"/>
    <w:rsid w:val="00132485"/>
    <w:rsid w:val="001329CE"/>
    <w:rsid w:val="00133227"/>
    <w:rsid w:val="00134CFB"/>
    <w:rsid w:val="00134FAF"/>
    <w:rsid w:val="00142EF4"/>
    <w:rsid w:val="001445A1"/>
    <w:rsid w:val="00151E97"/>
    <w:rsid w:val="00151F8A"/>
    <w:rsid w:val="00152D0D"/>
    <w:rsid w:val="00154739"/>
    <w:rsid w:val="001557EC"/>
    <w:rsid w:val="001560CE"/>
    <w:rsid w:val="00156928"/>
    <w:rsid w:val="00157D44"/>
    <w:rsid w:val="00160218"/>
    <w:rsid w:val="001604E1"/>
    <w:rsid w:val="00160646"/>
    <w:rsid w:val="00162230"/>
    <w:rsid w:val="00162472"/>
    <w:rsid w:val="001642F3"/>
    <w:rsid w:val="00165BA2"/>
    <w:rsid w:val="00166BC2"/>
    <w:rsid w:val="001709A0"/>
    <w:rsid w:val="00173E2E"/>
    <w:rsid w:val="00174972"/>
    <w:rsid w:val="0017516C"/>
    <w:rsid w:val="00183C11"/>
    <w:rsid w:val="00183DA0"/>
    <w:rsid w:val="001846AE"/>
    <w:rsid w:val="0018606B"/>
    <w:rsid w:val="00191D78"/>
    <w:rsid w:val="00193E92"/>
    <w:rsid w:val="001A0376"/>
    <w:rsid w:val="001A0E22"/>
    <w:rsid w:val="001A11EA"/>
    <w:rsid w:val="001A1D40"/>
    <w:rsid w:val="001A557C"/>
    <w:rsid w:val="001A6421"/>
    <w:rsid w:val="001B0C8D"/>
    <w:rsid w:val="001B22BA"/>
    <w:rsid w:val="001B23C0"/>
    <w:rsid w:val="001B250B"/>
    <w:rsid w:val="001B3680"/>
    <w:rsid w:val="001B5CAB"/>
    <w:rsid w:val="001B5DD9"/>
    <w:rsid w:val="001C0AD2"/>
    <w:rsid w:val="001C2414"/>
    <w:rsid w:val="001C5C02"/>
    <w:rsid w:val="001C6225"/>
    <w:rsid w:val="001C6883"/>
    <w:rsid w:val="001C6E87"/>
    <w:rsid w:val="001D17FA"/>
    <w:rsid w:val="001D2E58"/>
    <w:rsid w:val="001D6C98"/>
    <w:rsid w:val="001D7237"/>
    <w:rsid w:val="001E0BF3"/>
    <w:rsid w:val="001E4022"/>
    <w:rsid w:val="001E561D"/>
    <w:rsid w:val="001E5866"/>
    <w:rsid w:val="001E6793"/>
    <w:rsid w:val="001E6FA1"/>
    <w:rsid w:val="001E746B"/>
    <w:rsid w:val="001F03F3"/>
    <w:rsid w:val="001F0623"/>
    <w:rsid w:val="001F155E"/>
    <w:rsid w:val="001F3DBB"/>
    <w:rsid w:val="001F404F"/>
    <w:rsid w:val="001F5A35"/>
    <w:rsid w:val="001F5B42"/>
    <w:rsid w:val="00201EFA"/>
    <w:rsid w:val="0020482E"/>
    <w:rsid w:val="00205119"/>
    <w:rsid w:val="00206D27"/>
    <w:rsid w:val="00210070"/>
    <w:rsid w:val="00210B86"/>
    <w:rsid w:val="00212D6E"/>
    <w:rsid w:val="002130E8"/>
    <w:rsid w:val="002155CF"/>
    <w:rsid w:val="00215BCC"/>
    <w:rsid w:val="00222AED"/>
    <w:rsid w:val="0022304A"/>
    <w:rsid w:val="002235D3"/>
    <w:rsid w:val="00223873"/>
    <w:rsid w:val="00224F95"/>
    <w:rsid w:val="002251EE"/>
    <w:rsid w:val="002357CF"/>
    <w:rsid w:val="002370B1"/>
    <w:rsid w:val="00237194"/>
    <w:rsid w:val="00237819"/>
    <w:rsid w:val="002406A1"/>
    <w:rsid w:val="00242083"/>
    <w:rsid w:val="00243253"/>
    <w:rsid w:val="00243FE4"/>
    <w:rsid w:val="002446A3"/>
    <w:rsid w:val="00245B81"/>
    <w:rsid w:val="002509A0"/>
    <w:rsid w:val="00251A58"/>
    <w:rsid w:val="00251ED8"/>
    <w:rsid w:val="00252C3D"/>
    <w:rsid w:val="00252D9D"/>
    <w:rsid w:val="00255513"/>
    <w:rsid w:val="002568EB"/>
    <w:rsid w:val="00257E98"/>
    <w:rsid w:val="002602AC"/>
    <w:rsid w:val="00260E74"/>
    <w:rsid w:val="00263F60"/>
    <w:rsid w:val="0026412A"/>
    <w:rsid w:val="00266780"/>
    <w:rsid w:val="00266B62"/>
    <w:rsid w:val="0026710D"/>
    <w:rsid w:val="00267C58"/>
    <w:rsid w:val="00270C36"/>
    <w:rsid w:val="00271398"/>
    <w:rsid w:val="00273B77"/>
    <w:rsid w:val="0028078D"/>
    <w:rsid w:val="00280F4A"/>
    <w:rsid w:val="00280FE9"/>
    <w:rsid w:val="0028267A"/>
    <w:rsid w:val="0028343C"/>
    <w:rsid w:val="002870C1"/>
    <w:rsid w:val="0028799A"/>
    <w:rsid w:val="00290DB9"/>
    <w:rsid w:val="00291490"/>
    <w:rsid w:val="00291CD0"/>
    <w:rsid w:val="00293607"/>
    <w:rsid w:val="002945F7"/>
    <w:rsid w:val="00294E17"/>
    <w:rsid w:val="00295101"/>
    <w:rsid w:val="00295F13"/>
    <w:rsid w:val="00296B63"/>
    <w:rsid w:val="002A07D0"/>
    <w:rsid w:val="002A2702"/>
    <w:rsid w:val="002A6185"/>
    <w:rsid w:val="002A6EF6"/>
    <w:rsid w:val="002A73C3"/>
    <w:rsid w:val="002A7B4B"/>
    <w:rsid w:val="002B14D9"/>
    <w:rsid w:val="002B179C"/>
    <w:rsid w:val="002B1ABE"/>
    <w:rsid w:val="002B212E"/>
    <w:rsid w:val="002B2142"/>
    <w:rsid w:val="002B2317"/>
    <w:rsid w:val="002B3845"/>
    <w:rsid w:val="002B6463"/>
    <w:rsid w:val="002B72B0"/>
    <w:rsid w:val="002B78DC"/>
    <w:rsid w:val="002C081B"/>
    <w:rsid w:val="002C18D8"/>
    <w:rsid w:val="002C61C8"/>
    <w:rsid w:val="002C76A1"/>
    <w:rsid w:val="002C7A6F"/>
    <w:rsid w:val="002D178D"/>
    <w:rsid w:val="002D3537"/>
    <w:rsid w:val="002D5D10"/>
    <w:rsid w:val="002D6AC6"/>
    <w:rsid w:val="002D7999"/>
    <w:rsid w:val="002E31CD"/>
    <w:rsid w:val="002E3BC1"/>
    <w:rsid w:val="002E45DE"/>
    <w:rsid w:val="002E4BCE"/>
    <w:rsid w:val="002E6981"/>
    <w:rsid w:val="002F0898"/>
    <w:rsid w:val="002F2363"/>
    <w:rsid w:val="002F4159"/>
    <w:rsid w:val="002F4C7F"/>
    <w:rsid w:val="002F59FA"/>
    <w:rsid w:val="002F5A8D"/>
    <w:rsid w:val="002F6D69"/>
    <w:rsid w:val="00300E54"/>
    <w:rsid w:val="003020D2"/>
    <w:rsid w:val="003034B1"/>
    <w:rsid w:val="003063C2"/>
    <w:rsid w:val="00306F0C"/>
    <w:rsid w:val="0031291E"/>
    <w:rsid w:val="003132C5"/>
    <w:rsid w:val="00313EE5"/>
    <w:rsid w:val="003145E2"/>
    <w:rsid w:val="00314BB9"/>
    <w:rsid w:val="00314F70"/>
    <w:rsid w:val="00316127"/>
    <w:rsid w:val="0031617E"/>
    <w:rsid w:val="00316325"/>
    <w:rsid w:val="003174CF"/>
    <w:rsid w:val="003222C1"/>
    <w:rsid w:val="00324DB3"/>
    <w:rsid w:val="00324EB6"/>
    <w:rsid w:val="00326D5C"/>
    <w:rsid w:val="003310C1"/>
    <w:rsid w:val="00332F85"/>
    <w:rsid w:val="00335AD0"/>
    <w:rsid w:val="00335BB0"/>
    <w:rsid w:val="003362AA"/>
    <w:rsid w:val="00337893"/>
    <w:rsid w:val="00341248"/>
    <w:rsid w:val="003434C1"/>
    <w:rsid w:val="003447A4"/>
    <w:rsid w:val="003449A6"/>
    <w:rsid w:val="00351F39"/>
    <w:rsid w:val="00352FF7"/>
    <w:rsid w:val="00354FDF"/>
    <w:rsid w:val="00355BB8"/>
    <w:rsid w:val="00357AB3"/>
    <w:rsid w:val="003627EF"/>
    <w:rsid w:val="00363530"/>
    <w:rsid w:val="00365139"/>
    <w:rsid w:val="00365CCD"/>
    <w:rsid w:val="00371871"/>
    <w:rsid w:val="003719BE"/>
    <w:rsid w:val="00371B1C"/>
    <w:rsid w:val="00373B21"/>
    <w:rsid w:val="003752EB"/>
    <w:rsid w:val="00375A14"/>
    <w:rsid w:val="00376FC8"/>
    <w:rsid w:val="00377315"/>
    <w:rsid w:val="00377542"/>
    <w:rsid w:val="0037765C"/>
    <w:rsid w:val="00380148"/>
    <w:rsid w:val="00380F96"/>
    <w:rsid w:val="00382D58"/>
    <w:rsid w:val="00384E76"/>
    <w:rsid w:val="00385144"/>
    <w:rsid w:val="00385559"/>
    <w:rsid w:val="00387F14"/>
    <w:rsid w:val="00394F39"/>
    <w:rsid w:val="00396150"/>
    <w:rsid w:val="003A0F59"/>
    <w:rsid w:val="003A16CD"/>
    <w:rsid w:val="003A451F"/>
    <w:rsid w:val="003A4CCE"/>
    <w:rsid w:val="003A6DEE"/>
    <w:rsid w:val="003A750E"/>
    <w:rsid w:val="003A7809"/>
    <w:rsid w:val="003B317C"/>
    <w:rsid w:val="003B430A"/>
    <w:rsid w:val="003B4CB3"/>
    <w:rsid w:val="003B504A"/>
    <w:rsid w:val="003B7FED"/>
    <w:rsid w:val="003C176C"/>
    <w:rsid w:val="003C2263"/>
    <w:rsid w:val="003C2725"/>
    <w:rsid w:val="003C3FE6"/>
    <w:rsid w:val="003C60BE"/>
    <w:rsid w:val="003D03A7"/>
    <w:rsid w:val="003D1B0B"/>
    <w:rsid w:val="003D2565"/>
    <w:rsid w:val="003D4246"/>
    <w:rsid w:val="003D62CC"/>
    <w:rsid w:val="003D6808"/>
    <w:rsid w:val="003D6B09"/>
    <w:rsid w:val="003D7656"/>
    <w:rsid w:val="003D79F0"/>
    <w:rsid w:val="003E336D"/>
    <w:rsid w:val="003E4656"/>
    <w:rsid w:val="003E5462"/>
    <w:rsid w:val="003E5934"/>
    <w:rsid w:val="003E7D6D"/>
    <w:rsid w:val="003F00D1"/>
    <w:rsid w:val="003F0426"/>
    <w:rsid w:val="003F18D8"/>
    <w:rsid w:val="003F1B55"/>
    <w:rsid w:val="003F72FA"/>
    <w:rsid w:val="0040071D"/>
    <w:rsid w:val="00401628"/>
    <w:rsid w:val="00401810"/>
    <w:rsid w:val="004029F1"/>
    <w:rsid w:val="00404025"/>
    <w:rsid w:val="00404AD7"/>
    <w:rsid w:val="0040521B"/>
    <w:rsid w:val="00406984"/>
    <w:rsid w:val="00406F69"/>
    <w:rsid w:val="004074EC"/>
    <w:rsid w:val="00407AEE"/>
    <w:rsid w:val="0041025B"/>
    <w:rsid w:val="004108DD"/>
    <w:rsid w:val="00417B55"/>
    <w:rsid w:val="00417E49"/>
    <w:rsid w:val="004233EA"/>
    <w:rsid w:val="004236CA"/>
    <w:rsid w:val="0042382E"/>
    <w:rsid w:val="004260D6"/>
    <w:rsid w:val="00431CC2"/>
    <w:rsid w:val="00431FE8"/>
    <w:rsid w:val="00433BC3"/>
    <w:rsid w:val="004343D2"/>
    <w:rsid w:val="004345BC"/>
    <w:rsid w:val="00434680"/>
    <w:rsid w:val="004357F3"/>
    <w:rsid w:val="00437B92"/>
    <w:rsid w:val="00440292"/>
    <w:rsid w:val="00440849"/>
    <w:rsid w:val="0044235C"/>
    <w:rsid w:val="00443B1B"/>
    <w:rsid w:val="00443C1C"/>
    <w:rsid w:val="0044453A"/>
    <w:rsid w:val="00447017"/>
    <w:rsid w:val="0045041F"/>
    <w:rsid w:val="00450F00"/>
    <w:rsid w:val="004522E4"/>
    <w:rsid w:val="0045757B"/>
    <w:rsid w:val="004576E7"/>
    <w:rsid w:val="00457F36"/>
    <w:rsid w:val="00460A0F"/>
    <w:rsid w:val="00460D41"/>
    <w:rsid w:val="00461CE3"/>
    <w:rsid w:val="004631AC"/>
    <w:rsid w:val="00463CF1"/>
    <w:rsid w:val="00466907"/>
    <w:rsid w:val="004676B2"/>
    <w:rsid w:val="00467B2C"/>
    <w:rsid w:val="0047016C"/>
    <w:rsid w:val="00470BAB"/>
    <w:rsid w:val="0047102B"/>
    <w:rsid w:val="00472B3B"/>
    <w:rsid w:val="00472CE5"/>
    <w:rsid w:val="00473056"/>
    <w:rsid w:val="004736EC"/>
    <w:rsid w:val="004744A0"/>
    <w:rsid w:val="00477146"/>
    <w:rsid w:val="00477C86"/>
    <w:rsid w:val="00477DF6"/>
    <w:rsid w:val="00479138"/>
    <w:rsid w:val="00485A9C"/>
    <w:rsid w:val="00485CC5"/>
    <w:rsid w:val="004912BA"/>
    <w:rsid w:val="00492EBB"/>
    <w:rsid w:val="004937FB"/>
    <w:rsid w:val="00493AD8"/>
    <w:rsid w:val="00493B1C"/>
    <w:rsid w:val="00495942"/>
    <w:rsid w:val="004A057B"/>
    <w:rsid w:val="004A275B"/>
    <w:rsid w:val="004A59D0"/>
    <w:rsid w:val="004A76EA"/>
    <w:rsid w:val="004A7C5D"/>
    <w:rsid w:val="004A7EEA"/>
    <w:rsid w:val="004B0D62"/>
    <w:rsid w:val="004B19DB"/>
    <w:rsid w:val="004B1ACA"/>
    <w:rsid w:val="004B41DB"/>
    <w:rsid w:val="004C0128"/>
    <w:rsid w:val="004C21BC"/>
    <w:rsid w:val="004C2920"/>
    <w:rsid w:val="004C2D1F"/>
    <w:rsid w:val="004C40F8"/>
    <w:rsid w:val="004C4900"/>
    <w:rsid w:val="004C6C41"/>
    <w:rsid w:val="004C73E4"/>
    <w:rsid w:val="004C7F64"/>
    <w:rsid w:val="004D0A71"/>
    <w:rsid w:val="004D67A6"/>
    <w:rsid w:val="004E04D2"/>
    <w:rsid w:val="004E41AB"/>
    <w:rsid w:val="004E684B"/>
    <w:rsid w:val="004E6F6F"/>
    <w:rsid w:val="004E7363"/>
    <w:rsid w:val="004F1607"/>
    <w:rsid w:val="004F5C36"/>
    <w:rsid w:val="004F61FD"/>
    <w:rsid w:val="004F6C16"/>
    <w:rsid w:val="004F7519"/>
    <w:rsid w:val="004F7640"/>
    <w:rsid w:val="004F7B88"/>
    <w:rsid w:val="00511C15"/>
    <w:rsid w:val="00512136"/>
    <w:rsid w:val="00514E37"/>
    <w:rsid w:val="00517696"/>
    <w:rsid w:val="0052011A"/>
    <w:rsid w:val="00520C28"/>
    <w:rsid w:val="005226BD"/>
    <w:rsid w:val="00523BE6"/>
    <w:rsid w:val="00523ECA"/>
    <w:rsid w:val="00523F27"/>
    <w:rsid w:val="005268B3"/>
    <w:rsid w:val="005309BC"/>
    <w:rsid w:val="00530C02"/>
    <w:rsid w:val="00534AD5"/>
    <w:rsid w:val="00535FB1"/>
    <w:rsid w:val="0054193E"/>
    <w:rsid w:val="00542D5F"/>
    <w:rsid w:val="005433C6"/>
    <w:rsid w:val="00544C33"/>
    <w:rsid w:val="00551161"/>
    <w:rsid w:val="00553963"/>
    <w:rsid w:val="005553F9"/>
    <w:rsid w:val="00555E11"/>
    <w:rsid w:val="00555FE2"/>
    <w:rsid w:val="00556765"/>
    <w:rsid w:val="00560B7C"/>
    <w:rsid w:val="00560D55"/>
    <w:rsid w:val="0056237E"/>
    <w:rsid w:val="00562589"/>
    <w:rsid w:val="0056601D"/>
    <w:rsid w:val="00572210"/>
    <w:rsid w:val="00574C2F"/>
    <w:rsid w:val="00577455"/>
    <w:rsid w:val="005779F5"/>
    <w:rsid w:val="005807DB"/>
    <w:rsid w:val="00582A83"/>
    <w:rsid w:val="00583D9C"/>
    <w:rsid w:val="00585130"/>
    <w:rsid w:val="00585470"/>
    <w:rsid w:val="00585EF4"/>
    <w:rsid w:val="005878F8"/>
    <w:rsid w:val="00590778"/>
    <w:rsid w:val="00590D75"/>
    <w:rsid w:val="00592939"/>
    <w:rsid w:val="005954A3"/>
    <w:rsid w:val="005968E3"/>
    <w:rsid w:val="00597111"/>
    <w:rsid w:val="00597C7D"/>
    <w:rsid w:val="005A198D"/>
    <w:rsid w:val="005A2DBB"/>
    <w:rsid w:val="005A6CBD"/>
    <w:rsid w:val="005A7CA1"/>
    <w:rsid w:val="005B111E"/>
    <w:rsid w:val="005B1B97"/>
    <w:rsid w:val="005B2233"/>
    <w:rsid w:val="005B2F8E"/>
    <w:rsid w:val="005B4971"/>
    <w:rsid w:val="005B49F0"/>
    <w:rsid w:val="005B6B01"/>
    <w:rsid w:val="005B7CC5"/>
    <w:rsid w:val="005C1B41"/>
    <w:rsid w:val="005C1BD0"/>
    <w:rsid w:val="005C2156"/>
    <w:rsid w:val="005C30E8"/>
    <w:rsid w:val="005C4655"/>
    <w:rsid w:val="005C5B8F"/>
    <w:rsid w:val="005C5F46"/>
    <w:rsid w:val="005C6506"/>
    <w:rsid w:val="005C7641"/>
    <w:rsid w:val="005D0338"/>
    <w:rsid w:val="005D1179"/>
    <w:rsid w:val="005D1734"/>
    <w:rsid w:val="005D210B"/>
    <w:rsid w:val="005D5C7C"/>
    <w:rsid w:val="005D6922"/>
    <w:rsid w:val="005D73FA"/>
    <w:rsid w:val="005E0255"/>
    <w:rsid w:val="005E2C67"/>
    <w:rsid w:val="005E33DF"/>
    <w:rsid w:val="005E58EC"/>
    <w:rsid w:val="005E5B0C"/>
    <w:rsid w:val="005F0379"/>
    <w:rsid w:val="005F097A"/>
    <w:rsid w:val="005F37B2"/>
    <w:rsid w:val="005F39FD"/>
    <w:rsid w:val="005F516C"/>
    <w:rsid w:val="00600E73"/>
    <w:rsid w:val="006012BD"/>
    <w:rsid w:val="00601795"/>
    <w:rsid w:val="00603B3C"/>
    <w:rsid w:val="00607411"/>
    <w:rsid w:val="006107F1"/>
    <w:rsid w:val="00610A82"/>
    <w:rsid w:val="00610AC7"/>
    <w:rsid w:val="00610E87"/>
    <w:rsid w:val="00612B16"/>
    <w:rsid w:val="00614D2C"/>
    <w:rsid w:val="006171C1"/>
    <w:rsid w:val="00620F8C"/>
    <w:rsid w:val="006213C2"/>
    <w:rsid w:val="006222C5"/>
    <w:rsid w:val="00622392"/>
    <w:rsid w:val="006230F0"/>
    <w:rsid w:val="00623717"/>
    <w:rsid w:val="00624A9C"/>
    <w:rsid w:val="00625A44"/>
    <w:rsid w:val="00625AEF"/>
    <w:rsid w:val="00626A5E"/>
    <w:rsid w:val="00626BA6"/>
    <w:rsid w:val="00630A6F"/>
    <w:rsid w:val="00630B94"/>
    <w:rsid w:val="00634623"/>
    <w:rsid w:val="00634793"/>
    <w:rsid w:val="00637E6B"/>
    <w:rsid w:val="006405BA"/>
    <w:rsid w:val="00640FFD"/>
    <w:rsid w:val="00646109"/>
    <w:rsid w:val="0064614D"/>
    <w:rsid w:val="006471DE"/>
    <w:rsid w:val="006473F4"/>
    <w:rsid w:val="006476EF"/>
    <w:rsid w:val="00650B68"/>
    <w:rsid w:val="00651506"/>
    <w:rsid w:val="00652A08"/>
    <w:rsid w:val="00654079"/>
    <w:rsid w:val="00654546"/>
    <w:rsid w:val="00657706"/>
    <w:rsid w:val="006604A3"/>
    <w:rsid w:val="00660521"/>
    <w:rsid w:val="006636DE"/>
    <w:rsid w:val="006646B8"/>
    <w:rsid w:val="00665484"/>
    <w:rsid w:val="006659CF"/>
    <w:rsid w:val="00666085"/>
    <w:rsid w:val="006664B2"/>
    <w:rsid w:val="00666AD0"/>
    <w:rsid w:val="00667016"/>
    <w:rsid w:val="0067050E"/>
    <w:rsid w:val="00673959"/>
    <w:rsid w:val="00674689"/>
    <w:rsid w:val="0067482B"/>
    <w:rsid w:val="00674D1A"/>
    <w:rsid w:val="00677F62"/>
    <w:rsid w:val="00680621"/>
    <w:rsid w:val="00680D4D"/>
    <w:rsid w:val="0068105B"/>
    <w:rsid w:val="006813DB"/>
    <w:rsid w:val="00682440"/>
    <w:rsid w:val="0068355B"/>
    <w:rsid w:val="0068431B"/>
    <w:rsid w:val="00684B87"/>
    <w:rsid w:val="00685D07"/>
    <w:rsid w:val="00687DEF"/>
    <w:rsid w:val="00691664"/>
    <w:rsid w:val="00691D38"/>
    <w:rsid w:val="006925E1"/>
    <w:rsid w:val="00695B96"/>
    <w:rsid w:val="006A11E2"/>
    <w:rsid w:val="006A2ACD"/>
    <w:rsid w:val="006A4AEC"/>
    <w:rsid w:val="006A598D"/>
    <w:rsid w:val="006A5D1B"/>
    <w:rsid w:val="006A6CB1"/>
    <w:rsid w:val="006A6F2D"/>
    <w:rsid w:val="006B1007"/>
    <w:rsid w:val="006B10CC"/>
    <w:rsid w:val="006B2089"/>
    <w:rsid w:val="006B218A"/>
    <w:rsid w:val="006B2810"/>
    <w:rsid w:val="006B4A3A"/>
    <w:rsid w:val="006B4EA5"/>
    <w:rsid w:val="006B671A"/>
    <w:rsid w:val="006B7778"/>
    <w:rsid w:val="006C1574"/>
    <w:rsid w:val="006C21CF"/>
    <w:rsid w:val="006C27C2"/>
    <w:rsid w:val="006C40B5"/>
    <w:rsid w:val="006C4986"/>
    <w:rsid w:val="006C55D1"/>
    <w:rsid w:val="006C5F57"/>
    <w:rsid w:val="006C6AFE"/>
    <w:rsid w:val="006C6BE3"/>
    <w:rsid w:val="006D1E27"/>
    <w:rsid w:val="006D36EC"/>
    <w:rsid w:val="006D381A"/>
    <w:rsid w:val="006D7ADC"/>
    <w:rsid w:val="006E1D0B"/>
    <w:rsid w:val="006E34F4"/>
    <w:rsid w:val="006E478B"/>
    <w:rsid w:val="006E4B37"/>
    <w:rsid w:val="006E655D"/>
    <w:rsid w:val="006E6814"/>
    <w:rsid w:val="006E68DF"/>
    <w:rsid w:val="006E7959"/>
    <w:rsid w:val="006F55E2"/>
    <w:rsid w:val="006F6969"/>
    <w:rsid w:val="007010E4"/>
    <w:rsid w:val="00702FBA"/>
    <w:rsid w:val="00710A4B"/>
    <w:rsid w:val="00712441"/>
    <w:rsid w:val="00715FAA"/>
    <w:rsid w:val="007203E1"/>
    <w:rsid w:val="00720CF8"/>
    <w:rsid w:val="007210F5"/>
    <w:rsid w:val="00721C27"/>
    <w:rsid w:val="00724739"/>
    <w:rsid w:val="00724C0E"/>
    <w:rsid w:val="00727011"/>
    <w:rsid w:val="007277C7"/>
    <w:rsid w:val="0072798C"/>
    <w:rsid w:val="00731C41"/>
    <w:rsid w:val="00732797"/>
    <w:rsid w:val="007327E7"/>
    <w:rsid w:val="00736C47"/>
    <w:rsid w:val="007375C1"/>
    <w:rsid w:val="00740AD0"/>
    <w:rsid w:val="00740FFF"/>
    <w:rsid w:val="00745D10"/>
    <w:rsid w:val="00752259"/>
    <w:rsid w:val="007527A7"/>
    <w:rsid w:val="0075337C"/>
    <w:rsid w:val="00754397"/>
    <w:rsid w:val="007546F6"/>
    <w:rsid w:val="0075572A"/>
    <w:rsid w:val="007568C1"/>
    <w:rsid w:val="0076055B"/>
    <w:rsid w:val="007617D8"/>
    <w:rsid w:val="00762DEA"/>
    <w:rsid w:val="007636B7"/>
    <w:rsid w:val="00764FB9"/>
    <w:rsid w:val="00765A6E"/>
    <w:rsid w:val="007674A8"/>
    <w:rsid w:val="007676D7"/>
    <w:rsid w:val="00770EB1"/>
    <w:rsid w:val="00771E4F"/>
    <w:rsid w:val="00772F05"/>
    <w:rsid w:val="00772F71"/>
    <w:rsid w:val="0077319F"/>
    <w:rsid w:val="00773DBB"/>
    <w:rsid w:val="00775BCA"/>
    <w:rsid w:val="00775D3A"/>
    <w:rsid w:val="0078098B"/>
    <w:rsid w:val="007813C7"/>
    <w:rsid w:val="00784C03"/>
    <w:rsid w:val="00787C79"/>
    <w:rsid w:val="00791B2F"/>
    <w:rsid w:val="007928F4"/>
    <w:rsid w:val="00795ACB"/>
    <w:rsid w:val="0079751E"/>
    <w:rsid w:val="007975B4"/>
    <w:rsid w:val="007A0BFA"/>
    <w:rsid w:val="007A1DA0"/>
    <w:rsid w:val="007A313F"/>
    <w:rsid w:val="007A34F5"/>
    <w:rsid w:val="007A3E18"/>
    <w:rsid w:val="007A61FA"/>
    <w:rsid w:val="007A6A39"/>
    <w:rsid w:val="007A79CA"/>
    <w:rsid w:val="007B0ADB"/>
    <w:rsid w:val="007B55E0"/>
    <w:rsid w:val="007B5712"/>
    <w:rsid w:val="007B5D79"/>
    <w:rsid w:val="007C0E60"/>
    <w:rsid w:val="007C1335"/>
    <w:rsid w:val="007C1E8C"/>
    <w:rsid w:val="007C21DF"/>
    <w:rsid w:val="007C2BB5"/>
    <w:rsid w:val="007C40CE"/>
    <w:rsid w:val="007C4884"/>
    <w:rsid w:val="007C490E"/>
    <w:rsid w:val="007C5C89"/>
    <w:rsid w:val="007C6F2F"/>
    <w:rsid w:val="007C7701"/>
    <w:rsid w:val="007D2748"/>
    <w:rsid w:val="007D3421"/>
    <w:rsid w:val="007D3A10"/>
    <w:rsid w:val="007D4E16"/>
    <w:rsid w:val="007D519D"/>
    <w:rsid w:val="007D5902"/>
    <w:rsid w:val="007E0399"/>
    <w:rsid w:val="007E2AD6"/>
    <w:rsid w:val="007E429D"/>
    <w:rsid w:val="007E67C8"/>
    <w:rsid w:val="007F0BB3"/>
    <w:rsid w:val="007F2062"/>
    <w:rsid w:val="007F25B4"/>
    <w:rsid w:val="007F6596"/>
    <w:rsid w:val="00800A5A"/>
    <w:rsid w:val="008019C2"/>
    <w:rsid w:val="00803051"/>
    <w:rsid w:val="008042FA"/>
    <w:rsid w:val="00804B91"/>
    <w:rsid w:val="00807D5E"/>
    <w:rsid w:val="0081230C"/>
    <w:rsid w:val="00813980"/>
    <w:rsid w:val="00813ADF"/>
    <w:rsid w:val="008169EF"/>
    <w:rsid w:val="00816B9B"/>
    <w:rsid w:val="00816D49"/>
    <w:rsid w:val="00817162"/>
    <w:rsid w:val="0082345C"/>
    <w:rsid w:val="00825F52"/>
    <w:rsid w:val="00826514"/>
    <w:rsid w:val="008267DA"/>
    <w:rsid w:val="008316BC"/>
    <w:rsid w:val="00832403"/>
    <w:rsid w:val="0083410E"/>
    <w:rsid w:val="00837755"/>
    <w:rsid w:val="008400C8"/>
    <w:rsid w:val="00840A1C"/>
    <w:rsid w:val="00842DDA"/>
    <w:rsid w:val="00843F3B"/>
    <w:rsid w:val="00850488"/>
    <w:rsid w:val="008514B7"/>
    <w:rsid w:val="0085502B"/>
    <w:rsid w:val="008562C8"/>
    <w:rsid w:val="00856408"/>
    <w:rsid w:val="008603B0"/>
    <w:rsid w:val="00863FE2"/>
    <w:rsid w:val="00867633"/>
    <w:rsid w:val="00870511"/>
    <w:rsid w:val="00870DFC"/>
    <w:rsid w:val="00873B2F"/>
    <w:rsid w:val="008744A6"/>
    <w:rsid w:val="00874A97"/>
    <w:rsid w:val="008751BB"/>
    <w:rsid w:val="008762A5"/>
    <w:rsid w:val="00876A6C"/>
    <w:rsid w:val="008816C5"/>
    <w:rsid w:val="008822A0"/>
    <w:rsid w:val="008822FC"/>
    <w:rsid w:val="008846C2"/>
    <w:rsid w:val="00886D6A"/>
    <w:rsid w:val="00887434"/>
    <w:rsid w:val="00890A3E"/>
    <w:rsid w:val="00890D28"/>
    <w:rsid w:val="00890F5B"/>
    <w:rsid w:val="00890FB4"/>
    <w:rsid w:val="00891668"/>
    <w:rsid w:val="008943A2"/>
    <w:rsid w:val="00895CB5"/>
    <w:rsid w:val="00895DB1"/>
    <w:rsid w:val="00896066"/>
    <w:rsid w:val="00896CE6"/>
    <w:rsid w:val="008979DC"/>
    <w:rsid w:val="008A0488"/>
    <w:rsid w:val="008A1F37"/>
    <w:rsid w:val="008A2D69"/>
    <w:rsid w:val="008A3277"/>
    <w:rsid w:val="008A47EE"/>
    <w:rsid w:val="008B0C96"/>
    <w:rsid w:val="008B4417"/>
    <w:rsid w:val="008B6658"/>
    <w:rsid w:val="008B6C55"/>
    <w:rsid w:val="008C02B5"/>
    <w:rsid w:val="008C4212"/>
    <w:rsid w:val="008C4F81"/>
    <w:rsid w:val="008C5CD2"/>
    <w:rsid w:val="008C5DF9"/>
    <w:rsid w:val="008C7733"/>
    <w:rsid w:val="008D328A"/>
    <w:rsid w:val="008D345B"/>
    <w:rsid w:val="008D4957"/>
    <w:rsid w:val="008D5C66"/>
    <w:rsid w:val="008E0D5C"/>
    <w:rsid w:val="008E1B02"/>
    <w:rsid w:val="008E386B"/>
    <w:rsid w:val="008E44A8"/>
    <w:rsid w:val="008E5C33"/>
    <w:rsid w:val="008E6EAD"/>
    <w:rsid w:val="008F0293"/>
    <w:rsid w:val="008F0B47"/>
    <w:rsid w:val="008F12FF"/>
    <w:rsid w:val="008F1729"/>
    <w:rsid w:val="008F1C49"/>
    <w:rsid w:val="008F242A"/>
    <w:rsid w:val="008F27EC"/>
    <w:rsid w:val="008F2B44"/>
    <w:rsid w:val="008F2DE9"/>
    <w:rsid w:val="008F5922"/>
    <w:rsid w:val="008F67FA"/>
    <w:rsid w:val="009006FD"/>
    <w:rsid w:val="00903D2A"/>
    <w:rsid w:val="00903E80"/>
    <w:rsid w:val="009043F2"/>
    <w:rsid w:val="00904951"/>
    <w:rsid w:val="00904D7A"/>
    <w:rsid w:val="00906F2E"/>
    <w:rsid w:val="009076CD"/>
    <w:rsid w:val="00907BF6"/>
    <w:rsid w:val="00907DEE"/>
    <w:rsid w:val="00914689"/>
    <w:rsid w:val="00916FA6"/>
    <w:rsid w:val="009172A1"/>
    <w:rsid w:val="009206C9"/>
    <w:rsid w:val="009221EA"/>
    <w:rsid w:val="0092230C"/>
    <w:rsid w:val="00927859"/>
    <w:rsid w:val="0093047E"/>
    <w:rsid w:val="0093073A"/>
    <w:rsid w:val="009328DD"/>
    <w:rsid w:val="00932DA7"/>
    <w:rsid w:val="0093479C"/>
    <w:rsid w:val="009358E2"/>
    <w:rsid w:val="0094011E"/>
    <w:rsid w:val="00941B66"/>
    <w:rsid w:val="00942D67"/>
    <w:rsid w:val="00943423"/>
    <w:rsid w:val="0094359D"/>
    <w:rsid w:val="00950132"/>
    <w:rsid w:val="00953ADD"/>
    <w:rsid w:val="00953E24"/>
    <w:rsid w:val="009545F6"/>
    <w:rsid w:val="0095796D"/>
    <w:rsid w:val="00957AE1"/>
    <w:rsid w:val="00957EEA"/>
    <w:rsid w:val="00960AD7"/>
    <w:rsid w:val="009640AE"/>
    <w:rsid w:val="0096538E"/>
    <w:rsid w:val="009658A2"/>
    <w:rsid w:val="00966388"/>
    <w:rsid w:val="0096674C"/>
    <w:rsid w:val="009676B7"/>
    <w:rsid w:val="00970203"/>
    <w:rsid w:val="0097097D"/>
    <w:rsid w:val="00970A4C"/>
    <w:rsid w:val="00970DA5"/>
    <w:rsid w:val="00973405"/>
    <w:rsid w:val="00977ACD"/>
    <w:rsid w:val="0098467E"/>
    <w:rsid w:val="00984FF3"/>
    <w:rsid w:val="0098750B"/>
    <w:rsid w:val="009907B7"/>
    <w:rsid w:val="00991822"/>
    <w:rsid w:val="00992452"/>
    <w:rsid w:val="009936D9"/>
    <w:rsid w:val="009946A9"/>
    <w:rsid w:val="00995151"/>
    <w:rsid w:val="009A07BC"/>
    <w:rsid w:val="009A0B5B"/>
    <w:rsid w:val="009A2561"/>
    <w:rsid w:val="009A2F73"/>
    <w:rsid w:val="009A3D6C"/>
    <w:rsid w:val="009A51A1"/>
    <w:rsid w:val="009A66A6"/>
    <w:rsid w:val="009A6962"/>
    <w:rsid w:val="009A70F8"/>
    <w:rsid w:val="009A7956"/>
    <w:rsid w:val="009A7FC2"/>
    <w:rsid w:val="009B0734"/>
    <w:rsid w:val="009B07E1"/>
    <w:rsid w:val="009B78B0"/>
    <w:rsid w:val="009C096F"/>
    <w:rsid w:val="009C342B"/>
    <w:rsid w:val="009C35C5"/>
    <w:rsid w:val="009C3743"/>
    <w:rsid w:val="009C617F"/>
    <w:rsid w:val="009C6193"/>
    <w:rsid w:val="009C6A00"/>
    <w:rsid w:val="009C744C"/>
    <w:rsid w:val="009C7BED"/>
    <w:rsid w:val="009D15E3"/>
    <w:rsid w:val="009D1725"/>
    <w:rsid w:val="009D1C99"/>
    <w:rsid w:val="009D4F68"/>
    <w:rsid w:val="009D6D15"/>
    <w:rsid w:val="009E1120"/>
    <w:rsid w:val="009E22F9"/>
    <w:rsid w:val="009F009E"/>
    <w:rsid w:val="009F0FAA"/>
    <w:rsid w:val="009F1D3B"/>
    <w:rsid w:val="009F2EEA"/>
    <w:rsid w:val="009F697F"/>
    <w:rsid w:val="00A01E85"/>
    <w:rsid w:val="00A020F1"/>
    <w:rsid w:val="00A0251E"/>
    <w:rsid w:val="00A05F1F"/>
    <w:rsid w:val="00A06C2E"/>
    <w:rsid w:val="00A073FC"/>
    <w:rsid w:val="00A10200"/>
    <w:rsid w:val="00A11A62"/>
    <w:rsid w:val="00A1253B"/>
    <w:rsid w:val="00A14E20"/>
    <w:rsid w:val="00A154CC"/>
    <w:rsid w:val="00A166F5"/>
    <w:rsid w:val="00A17814"/>
    <w:rsid w:val="00A21540"/>
    <w:rsid w:val="00A21AC3"/>
    <w:rsid w:val="00A21D07"/>
    <w:rsid w:val="00A227E2"/>
    <w:rsid w:val="00A22EA4"/>
    <w:rsid w:val="00A25A75"/>
    <w:rsid w:val="00A264F9"/>
    <w:rsid w:val="00A27997"/>
    <w:rsid w:val="00A27C64"/>
    <w:rsid w:val="00A30104"/>
    <w:rsid w:val="00A31303"/>
    <w:rsid w:val="00A31828"/>
    <w:rsid w:val="00A31F7E"/>
    <w:rsid w:val="00A320A8"/>
    <w:rsid w:val="00A340CF"/>
    <w:rsid w:val="00A345BB"/>
    <w:rsid w:val="00A34A3C"/>
    <w:rsid w:val="00A367DF"/>
    <w:rsid w:val="00A36FE2"/>
    <w:rsid w:val="00A400FE"/>
    <w:rsid w:val="00A41DB5"/>
    <w:rsid w:val="00A43AFA"/>
    <w:rsid w:val="00A4560C"/>
    <w:rsid w:val="00A45B02"/>
    <w:rsid w:val="00A461D6"/>
    <w:rsid w:val="00A47298"/>
    <w:rsid w:val="00A5044B"/>
    <w:rsid w:val="00A51F76"/>
    <w:rsid w:val="00A52123"/>
    <w:rsid w:val="00A52B5B"/>
    <w:rsid w:val="00A56BF1"/>
    <w:rsid w:val="00A57A48"/>
    <w:rsid w:val="00A61D59"/>
    <w:rsid w:val="00A62AF3"/>
    <w:rsid w:val="00A6650C"/>
    <w:rsid w:val="00A67642"/>
    <w:rsid w:val="00A72FF4"/>
    <w:rsid w:val="00A73BA4"/>
    <w:rsid w:val="00A7594B"/>
    <w:rsid w:val="00A80456"/>
    <w:rsid w:val="00A812D5"/>
    <w:rsid w:val="00A822B3"/>
    <w:rsid w:val="00A833C4"/>
    <w:rsid w:val="00A8384B"/>
    <w:rsid w:val="00A83D7E"/>
    <w:rsid w:val="00A84BEF"/>
    <w:rsid w:val="00A85CC1"/>
    <w:rsid w:val="00A878F8"/>
    <w:rsid w:val="00A90419"/>
    <w:rsid w:val="00A90B96"/>
    <w:rsid w:val="00A94414"/>
    <w:rsid w:val="00A969E0"/>
    <w:rsid w:val="00A9790D"/>
    <w:rsid w:val="00AA13A3"/>
    <w:rsid w:val="00AA13DF"/>
    <w:rsid w:val="00AA2BCE"/>
    <w:rsid w:val="00AA3725"/>
    <w:rsid w:val="00AA3DD9"/>
    <w:rsid w:val="00AA5257"/>
    <w:rsid w:val="00AA5D19"/>
    <w:rsid w:val="00AA6023"/>
    <w:rsid w:val="00AA66E7"/>
    <w:rsid w:val="00AA6DDA"/>
    <w:rsid w:val="00AB044D"/>
    <w:rsid w:val="00AB069E"/>
    <w:rsid w:val="00AB1A92"/>
    <w:rsid w:val="00AB2296"/>
    <w:rsid w:val="00AB29C7"/>
    <w:rsid w:val="00AB724E"/>
    <w:rsid w:val="00AC022D"/>
    <w:rsid w:val="00AC1B81"/>
    <w:rsid w:val="00AC2876"/>
    <w:rsid w:val="00AC3A9F"/>
    <w:rsid w:val="00AC3AAD"/>
    <w:rsid w:val="00AC43F1"/>
    <w:rsid w:val="00AC554A"/>
    <w:rsid w:val="00AC59B5"/>
    <w:rsid w:val="00AC5AB7"/>
    <w:rsid w:val="00AC6845"/>
    <w:rsid w:val="00AC7208"/>
    <w:rsid w:val="00AD2518"/>
    <w:rsid w:val="00AD3279"/>
    <w:rsid w:val="00AD3672"/>
    <w:rsid w:val="00AD3780"/>
    <w:rsid w:val="00AD4741"/>
    <w:rsid w:val="00AD5A74"/>
    <w:rsid w:val="00AD74FD"/>
    <w:rsid w:val="00AE0320"/>
    <w:rsid w:val="00AE08B1"/>
    <w:rsid w:val="00AE0DCE"/>
    <w:rsid w:val="00AE1DFB"/>
    <w:rsid w:val="00AE1F6A"/>
    <w:rsid w:val="00AE58CE"/>
    <w:rsid w:val="00AE5A67"/>
    <w:rsid w:val="00AE5B25"/>
    <w:rsid w:val="00AE5CC2"/>
    <w:rsid w:val="00AE6FB8"/>
    <w:rsid w:val="00AF0D99"/>
    <w:rsid w:val="00AF2979"/>
    <w:rsid w:val="00AF3C67"/>
    <w:rsid w:val="00AF4102"/>
    <w:rsid w:val="00AF7295"/>
    <w:rsid w:val="00AF7E7D"/>
    <w:rsid w:val="00B00202"/>
    <w:rsid w:val="00B0253D"/>
    <w:rsid w:val="00B06C47"/>
    <w:rsid w:val="00B07EEC"/>
    <w:rsid w:val="00B122DB"/>
    <w:rsid w:val="00B1385A"/>
    <w:rsid w:val="00B165FC"/>
    <w:rsid w:val="00B22228"/>
    <w:rsid w:val="00B237A4"/>
    <w:rsid w:val="00B30D97"/>
    <w:rsid w:val="00B31D0B"/>
    <w:rsid w:val="00B327DA"/>
    <w:rsid w:val="00B34BD9"/>
    <w:rsid w:val="00B35458"/>
    <w:rsid w:val="00B37851"/>
    <w:rsid w:val="00B37F8A"/>
    <w:rsid w:val="00B37F9E"/>
    <w:rsid w:val="00B41A63"/>
    <w:rsid w:val="00B44BF3"/>
    <w:rsid w:val="00B4745D"/>
    <w:rsid w:val="00B50602"/>
    <w:rsid w:val="00B51322"/>
    <w:rsid w:val="00B523B5"/>
    <w:rsid w:val="00B52AC0"/>
    <w:rsid w:val="00B53A2F"/>
    <w:rsid w:val="00B55927"/>
    <w:rsid w:val="00B60E8F"/>
    <w:rsid w:val="00B6128B"/>
    <w:rsid w:val="00B66C21"/>
    <w:rsid w:val="00B67076"/>
    <w:rsid w:val="00B672F3"/>
    <w:rsid w:val="00B71059"/>
    <w:rsid w:val="00B72A09"/>
    <w:rsid w:val="00B72D4B"/>
    <w:rsid w:val="00B72EA4"/>
    <w:rsid w:val="00B72EE7"/>
    <w:rsid w:val="00B73223"/>
    <w:rsid w:val="00B75974"/>
    <w:rsid w:val="00B773E7"/>
    <w:rsid w:val="00B77E81"/>
    <w:rsid w:val="00B8169B"/>
    <w:rsid w:val="00B842AE"/>
    <w:rsid w:val="00B87F80"/>
    <w:rsid w:val="00B905C0"/>
    <w:rsid w:val="00B92CF7"/>
    <w:rsid w:val="00B92EF7"/>
    <w:rsid w:val="00B939CA"/>
    <w:rsid w:val="00B93C64"/>
    <w:rsid w:val="00B95DD0"/>
    <w:rsid w:val="00B96CC3"/>
    <w:rsid w:val="00BA012F"/>
    <w:rsid w:val="00BA018E"/>
    <w:rsid w:val="00BA19D0"/>
    <w:rsid w:val="00BA35B3"/>
    <w:rsid w:val="00BA3881"/>
    <w:rsid w:val="00BA4ADA"/>
    <w:rsid w:val="00BA7D29"/>
    <w:rsid w:val="00BB11AC"/>
    <w:rsid w:val="00BB1A2B"/>
    <w:rsid w:val="00BB39E0"/>
    <w:rsid w:val="00BB3C46"/>
    <w:rsid w:val="00BB4119"/>
    <w:rsid w:val="00BB797C"/>
    <w:rsid w:val="00BC0790"/>
    <w:rsid w:val="00BC0D6E"/>
    <w:rsid w:val="00BC1375"/>
    <w:rsid w:val="00BC490C"/>
    <w:rsid w:val="00BC4AAC"/>
    <w:rsid w:val="00BC5EF4"/>
    <w:rsid w:val="00BC6A4B"/>
    <w:rsid w:val="00BD0086"/>
    <w:rsid w:val="00BD0156"/>
    <w:rsid w:val="00BD5C81"/>
    <w:rsid w:val="00BD6E07"/>
    <w:rsid w:val="00BD6F88"/>
    <w:rsid w:val="00BE0803"/>
    <w:rsid w:val="00BE190F"/>
    <w:rsid w:val="00BE1CCE"/>
    <w:rsid w:val="00BE33CC"/>
    <w:rsid w:val="00BE3CDD"/>
    <w:rsid w:val="00BE76AB"/>
    <w:rsid w:val="00BE7CEC"/>
    <w:rsid w:val="00BF1509"/>
    <w:rsid w:val="00BF23E6"/>
    <w:rsid w:val="00BF3156"/>
    <w:rsid w:val="00BF44AE"/>
    <w:rsid w:val="00BF523E"/>
    <w:rsid w:val="00C00520"/>
    <w:rsid w:val="00C01AB1"/>
    <w:rsid w:val="00C05DF2"/>
    <w:rsid w:val="00C05EDB"/>
    <w:rsid w:val="00C06EA4"/>
    <w:rsid w:val="00C06EDD"/>
    <w:rsid w:val="00C1207D"/>
    <w:rsid w:val="00C12613"/>
    <w:rsid w:val="00C13000"/>
    <w:rsid w:val="00C13542"/>
    <w:rsid w:val="00C13AEC"/>
    <w:rsid w:val="00C14288"/>
    <w:rsid w:val="00C14657"/>
    <w:rsid w:val="00C15044"/>
    <w:rsid w:val="00C15DC6"/>
    <w:rsid w:val="00C17B90"/>
    <w:rsid w:val="00C17CAA"/>
    <w:rsid w:val="00C23A13"/>
    <w:rsid w:val="00C2532A"/>
    <w:rsid w:val="00C25900"/>
    <w:rsid w:val="00C25EEA"/>
    <w:rsid w:val="00C25F78"/>
    <w:rsid w:val="00C32922"/>
    <w:rsid w:val="00C3476E"/>
    <w:rsid w:val="00C34DCF"/>
    <w:rsid w:val="00C3548E"/>
    <w:rsid w:val="00C376FC"/>
    <w:rsid w:val="00C37B02"/>
    <w:rsid w:val="00C43AFF"/>
    <w:rsid w:val="00C47C7B"/>
    <w:rsid w:val="00C47DBA"/>
    <w:rsid w:val="00C509F2"/>
    <w:rsid w:val="00C522F5"/>
    <w:rsid w:val="00C52FB1"/>
    <w:rsid w:val="00C55496"/>
    <w:rsid w:val="00C561B9"/>
    <w:rsid w:val="00C572A7"/>
    <w:rsid w:val="00C57CD1"/>
    <w:rsid w:val="00C630E9"/>
    <w:rsid w:val="00C652AE"/>
    <w:rsid w:val="00C67200"/>
    <w:rsid w:val="00C71E48"/>
    <w:rsid w:val="00C72448"/>
    <w:rsid w:val="00C724D0"/>
    <w:rsid w:val="00C73014"/>
    <w:rsid w:val="00C74946"/>
    <w:rsid w:val="00C74C5A"/>
    <w:rsid w:val="00C75388"/>
    <w:rsid w:val="00C769D7"/>
    <w:rsid w:val="00C8079E"/>
    <w:rsid w:val="00C81669"/>
    <w:rsid w:val="00C83AB2"/>
    <w:rsid w:val="00C84447"/>
    <w:rsid w:val="00C8489A"/>
    <w:rsid w:val="00C86990"/>
    <w:rsid w:val="00C90112"/>
    <w:rsid w:val="00C92C97"/>
    <w:rsid w:val="00C9380B"/>
    <w:rsid w:val="00C93D55"/>
    <w:rsid w:val="00C97EE3"/>
    <w:rsid w:val="00CA2811"/>
    <w:rsid w:val="00CA4A7D"/>
    <w:rsid w:val="00CA5523"/>
    <w:rsid w:val="00CA6783"/>
    <w:rsid w:val="00CB03CB"/>
    <w:rsid w:val="00CB12DB"/>
    <w:rsid w:val="00CB3385"/>
    <w:rsid w:val="00CB3444"/>
    <w:rsid w:val="00CB6333"/>
    <w:rsid w:val="00CB6437"/>
    <w:rsid w:val="00CB7DFF"/>
    <w:rsid w:val="00CC0366"/>
    <w:rsid w:val="00CC0497"/>
    <w:rsid w:val="00CC0CDE"/>
    <w:rsid w:val="00CC1039"/>
    <w:rsid w:val="00CC2AAA"/>
    <w:rsid w:val="00CC2DD4"/>
    <w:rsid w:val="00CC3465"/>
    <w:rsid w:val="00CC3B11"/>
    <w:rsid w:val="00CC3FF3"/>
    <w:rsid w:val="00CC4810"/>
    <w:rsid w:val="00CC4A19"/>
    <w:rsid w:val="00CC5345"/>
    <w:rsid w:val="00CC6E06"/>
    <w:rsid w:val="00CD113C"/>
    <w:rsid w:val="00CD1338"/>
    <w:rsid w:val="00CD1F08"/>
    <w:rsid w:val="00CD27B1"/>
    <w:rsid w:val="00CD34B2"/>
    <w:rsid w:val="00CD3899"/>
    <w:rsid w:val="00CD58F7"/>
    <w:rsid w:val="00CD5BFE"/>
    <w:rsid w:val="00CD6632"/>
    <w:rsid w:val="00CD702A"/>
    <w:rsid w:val="00CE0587"/>
    <w:rsid w:val="00CE0948"/>
    <w:rsid w:val="00CE1864"/>
    <w:rsid w:val="00CE45FB"/>
    <w:rsid w:val="00CE599E"/>
    <w:rsid w:val="00CF03EB"/>
    <w:rsid w:val="00CF0A87"/>
    <w:rsid w:val="00CF2122"/>
    <w:rsid w:val="00CF2D69"/>
    <w:rsid w:val="00CF4DCC"/>
    <w:rsid w:val="00D00BC0"/>
    <w:rsid w:val="00D00FF5"/>
    <w:rsid w:val="00D01273"/>
    <w:rsid w:val="00D02100"/>
    <w:rsid w:val="00D02CF2"/>
    <w:rsid w:val="00D03179"/>
    <w:rsid w:val="00D038C5"/>
    <w:rsid w:val="00D04E03"/>
    <w:rsid w:val="00D05E9B"/>
    <w:rsid w:val="00D06377"/>
    <w:rsid w:val="00D103AC"/>
    <w:rsid w:val="00D11F64"/>
    <w:rsid w:val="00D11F93"/>
    <w:rsid w:val="00D1283F"/>
    <w:rsid w:val="00D13BA9"/>
    <w:rsid w:val="00D14903"/>
    <w:rsid w:val="00D17905"/>
    <w:rsid w:val="00D20323"/>
    <w:rsid w:val="00D208C0"/>
    <w:rsid w:val="00D219DD"/>
    <w:rsid w:val="00D22D1D"/>
    <w:rsid w:val="00D2360C"/>
    <w:rsid w:val="00D239E0"/>
    <w:rsid w:val="00D2497A"/>
    <w:rsid w:val="00D2515A"/>
    <w:rsid w:val="00D262F9"/>
    <w:rsid w:val="00D266F0"/>
    <w:rsid w:val="00D27599"/>
    <w:rsid w:val="00D275CA"/>
    <w:rsid w:val="00D3114E"/>
    <w:rsid w:val="00D319F2"/>
    <w:rsid w:val="00D32006"/>
    <w:rsid w:val="00D3228B"/>
    <w:rsid w:val="00D357C1"/>
    <w:rsid w:val="00D35A6E"/>
    <w:rsid w:val="00D37898"/>
    <w:rsid w:val="00D4074C"/>
    <w:rsid w:val="00D411D6"/>
    <w:rsid w:val="00D42E15"/>
    <w:rsid w:val="00D439D2"/>
    <w:rsid w:val="00D455C4"/>
    <w:rsid w:val="00D47135"/>
    <w:rsid w:val="00D4776B"/>
    <w:rsid w:val="00D47F24"/>
    <w:rsid w:val="00D5325B"/>
    <w:rsid w:val="00D54975"/>
    <w:rsid w:val="00D608F0"/>
    <w:rsid w:val="00D619F0"/>
    <w:rsid w:val="00D6233C"/>
    <w:rsid w:val="00D645A4"/>
    <w:rsid w:val="00D64907"/>
    <w:rsid w:val="00D64A5F"/>
    <w:rsid w:val="00D65293"/>
    <w:rsid w:val="00D654FF"/>
    <w:rsid w:val="00D65FA1"/>
    <w:rsid w:val="00D667BC"/>
    <w:rsid w:val="00D74336"/>
    <w:rsid w:val="00D778B7"/>
    <w:rsid w:val="00D81ABE"/>
    <w:rsid w:val="00D81DBE"/>
    <w:rsid w:val="00D83C41"/>
    <w:rsid w:val="00D8485F"/>
    <w:rsid w:val="00D856B4"/>
    <w:rsid w:val="00D85C09"/>
    <w:rsid w:val="00D86A72"/>
    <w:rsid w:val="00D90EBE"/>
    <w:rsid w:val="00D911BA"/>
    <w:rsid w:val="00D932FF"/>
    <w:rsid w:val="00D94807"/>
    <w:rsid w:val="00D955CC"/>
    <w:rsid w:val="00D967C4"/>
    <w:rsid w:val="00DA2438"/>
    <w:rsid w:val="00DA59A6"/>
    <w:rsid w:val="00DA6FFF"/>
    <w:rsid w:val="00DA75D7"/>
    <w:rsid w:val="00DA76C6"/>
    <w:rsid w:val="00DAE292"/>
    <w:rsid w:val="00DB1E2B"/>
    <w:rsid w:val="00DB4AE9"/>
    <w:rsid w:val="00DB5675"/>
    <w:rsid w:val="00DB5F86"/>
    <w:rsid w:val="00DB7260"/>
    <w:rsid w:val="00DC0D41"/>
    <w:rsid w:val="00DC10A9"/>
    <w:rsid w:val="00DC201A"/>
    <w:rsid w:val="00DC469B"/>
    <w:rsid w:val="00DC609C"/>
    <w:rsid w:val="00DC61C9"/>
    <w:rsid w:val="00DC6834"/>
    <w:rsid w:val="00DD16CC"/>
    <w:rsid w:val="00DD5212"/>
    <w:rsid w:val="00DE0429"/>
    <w:rsid w:val="00DE16DE"/>
    <w:rsid w:val="00DE217E"/>
    <w:rsid w:val="00DE30D0"/>
    <w:rsid w:val="00DE332B"/>
    <w:rsid w:val="00DE438D"/>
    <w:rsid w:val="00DE450C"/>
    <w:rsid w:val="00DE5064"/>
    <w:rsid w:val="00DE78AC"/>
    <w:rsid w:val="00DE7ABD"/>
    <w:rsid w:val="00DF1B5B"/>
    <w:rsid w:val="00DF3377"/>
    <w:rsid w:val="00DF498C"/>
    <w:rsid w:val="00DF5616"/>
    <w:rsid w:val="00DF6128"/>
    <w:rsid w:val="00DF7670"/>
    <w:rsid w:val="00DF7B07"/>
    <w:rsid w:val="00DF7CA2"/>
    <w:rsid w:val="00E00330"/>
    <w:rsid w:val="00E00560"/>
    <w:rsid w:val="00E00E12"/>
    <w:rsid w:val="00E0372E"/>
    <w:rsid w:val="00E037D7"/>
    <w:rsid w:val="00E041E0"/>
    <w:rsid w:val="00E045D5"/>
    <w:rsid w:val="00E06ECB"/>
    <w:rsid w:val="00E10AD7"/>
    <w:rsid w:val="00E11898"/>
    <w:rsid w:val="00E12085"/>
    <w:rsid w:val="00E13030"/>
    <w:rsid w:val="00E1413B"/>
    <w:rsid w:val="00E141F0"/>
    <w:rsid w:val="00E155B7"/>
    <w:rsid w:val="00E1585B"/>
    <w:rsid w:val="00E166FC"/>
    <w:rsid w:val="00E16913"/>
    <w:rsid w:val="00E16D61"/>
    <w:rsid w:val="00E202BC"/>
    <w:rsid w:val="00E23140"/>
    <w:rsid w:val="00E2378D"/>
    <w:rsid w:val="00E23B49"/>
    <w:rsid w:val="00E30181"/>
    <w:rsid w:val="00E310A2"/>
    <w:rsid w:val="00E3120D"/>
    <w:rsid w:val="00E33623"/>
    <w:rsid w:val="00E34CCF"/>
    <w:rsid w:val="00E3730B"/>
    <w:rsid w:val="00E40F10"/>
    <w:rsid w:val="00E42378"/>
    <w:rsid w:val="00E44BFF"/>
    <w:rsid w:val="00E44C5F"/>
    <w:rsid w:val="00E45A88"/>
    <w:rsid w:val="00E465D0"/>
    <w:rsid w:val="00E46B83"/>
    <w:rsid w:val="00E46D35"/>
    <w:rsid w:val="00E471F8"/>
    <w:rsid w:val="00E5003B"/>
    <w:rsid w:val="00E50683"/>
    <w:rsid w:val="00E5220E"/>
    <w:rsid w:val="00E5253D"/>
    <w:rsid w:val="00E52D3C"/>
    <w:rsid w:val="00E5485B"/>
    <w:rsid w:val="00E566D4"/>
    <w:rsid w:val="00E5770F"/>
    <w:rsid w:val="00E57EEE"/>
    <w:rsid w:val="00E6016B"/>
    <w:rsid w:val="00E61F0B"/>
    <w:rsid w:val="00E627C0"/>
    <w:rsid w:val="00E7028E"/>
    <w:rsid w:val="00E720F9"/>
    <w:rsid w:val="00E7610C"/>
    <w:rsid w:val="00E76F43"/>
    <w:rsid w:val="00E772A6"/>
    <w:rsid w:val="00E817DF"/>
    <w:rsid w:val="00E81D8D"/>
    <w:rsid w:val="00E86BDC"/>
    <w:rsid w:val="00E87F94"/>
    <w:rsid w:val="00E9010F"/>
    <w:rsid w:val="00E940AB"/>
    <w:rsid w:val="00E94AAA"/>
    <w:rsid w:val="00E96610"/>
    <w:rsid w:val="00E96D9E"/>
    <w:rsid w:val="00E972C8"/>
    <w:rsid w:val="00E97C88"/>
    <w:rsid w:val="00EA0216"/>
    <w:rsid w:val="00EA13EE"/>
    <w:rsid w:val="00EA1BB4"/>
    <w:rsid w:val="00EA3A7F"/>
    <w:rsid w:val="00EA470C"/>
    <w:rsid w:val="00EA4ED2"/>
    <w:rsid w:val="00EB003C"/>
    <w:rsid w:val="00EB085A"/>
    <w:rsid w:val="00EB1080"/>
    <w:rsid w:val="00EB38BB"/>
    <w:rsid w:val="00EB3AF2"/>
    <w:rsid w:val="00EB4D69"/>
    <w:rsid w:val="00EB5CD4"/>
    <w:rsid w:val="00EC03EB"/>
    <w:rsid w:val="00EC32CA"/>
    <w:rsid w:val="00EC49F0"/>
    <w:rsid w:val="00EC66F9"/>
    <w:rsid w:val="00EC7005"/>
    <w:rsid w:val="00ED6AD0"/>
    <w:rsid w:val="00ED729B"/>
    <w:rsid w:val="00EE5F36"/>
    <w:rsid w:val="00EE64B7"/>
    <w:rsid w:val="00EE6A83"/>
    <w:rsid w:val="00EF3B3C"/>
    <w:rsid w:val="00EF5688"/>
    <w:rsid w:val="00EF62B2"/>
    <w:rsid w:val="00EF6CDA"/>
    <w:rsid w:val="00EF7951"/>
    <w:rsid w:val="00EF7A95"/>
    <w:rsid w:val="00EF7F44"/>
    <w:rsid w:val="00F01CB3"/>
    <w:rsid w:val="00F01E99"/>
    <w:rsid w:val="00F04B6A"/>
    <w:rsid w:val="00F10DC9"/>
    <w:rsid w:val="00F111DE"/>
    <w:rsid w:val="00F11D47"/>
    <w:rsid w:val="00F12398"/>
    <w:rsid w:val="00F153F8"/>
    <w:rsid w:val="00F1740D"/>
    <w:rsid w:val="00F17B22"/>
    <w:rsid w:val="00F21082"/>
    <w:rsid w:val="00F21214"/>
    <w:rsid w:val="00F23BD9"/>
    <w:rsid w:val="00F25706"/>
    <w:rsid w:val="00F27228"/>
    <w:rsid w:val="00F37A50"/>
    <w:rsid w:val="00F40ADB"/>
    <w:rsid w:val="00F40CEE"/>
    <w:rsid w:val="00F4114D"/>
    <w:rsid w:val="00F4129C"/>
    <w:rsid w:val="00F419C0"/>
    <w:rsid w:val="00F41C6D"/>
    <w:rsid w:val="00F4332B"/>
    <w:rsid w:val="00F44268"/>
    <w:rsid w:val="00F45617"/>
    <w:rsid w:val="00F4568B"/>
    <w:rsid w:val="00F47DF1"/>
    <w:rsid w:val="00F5045C"/>
    <w:rsid w:val="00F52335"/>
    <w:rsid w:val="00F534E9"/>
    <w:rsid w:val="00F54D5D"/>
    <w:rsid w:val="00F556A1"/>
    <w:rsid w:val="00F5634B"/>
    <w:rsid w:val="00F56641"/>
    <w:rsid w:val="00F567EC"/>
    <w:rsid w:val="00F6097F"/>
    <w:rsid w:val="00F6231B"/>
    <w:rsid w:val="00F623D2"/>
    <w:rsid w:val="00F63E98"/>
    <w:rsid w:val="00F644EC"/>
    <w:rsid w:val="00F650E6"/>
    <w:rsid w:val="00F66976"/>
    <w:rsid w:val="00F67612"/>
    <w:rsid w:val="00F678C9"/>
    <w:rsid w:val="00F73E44"/>
    <w:rsid w:val="00F744A0"/>
    <w:rsid w:val="00F74F00"/>
    <w:rsid w:val="00F751B6"/>
    <w:rsid w:val="00F753E3"/>
    <w:rsid w:val="00F75B2C"/>
    <w:rsid w:val="00F76119"/>
    <w:rsid w:val="00F7624F"/>
    <w:rsid w:val="00F778A7"/>
    <w:rsid w:val="00F80D17"/>
    <w:rsid w:val="00F80FB5"/>
    <w:rsid w:val="00F83CEA"/>
    <w:rsid w:val="00F84416"/>
    <w:rsid w:val="00F84AA0"/>
    <w:rsid w:val="00F85E79"/>
    <w:rsid w:val="00F861BE"/>
    <w:rsid w:val="00F86CB9"/>
    <w:rsid w:val="00F87348"/>
    <w:rsid w:val="00F91841"/>
    <w:rsid w:val="00F9218F"/>
    <w:rsid w:val="00F9480B"/>
    <w:rsid w:val="00F9653A"/>
    <w:rsid w:val="00F9689E"/>
    <w:rsid w:val="00F970AC"/>
    <w:rsid w:val="00FA1EF3"/>
    <w:rsid w:val="00FA45AE"/>
    <w:rsid w:val="00FA61C5"/>
    <w:rsid w:val="00FA6729"/>
    <w:rsid w:val="00FA7BC9"/>
    <w:rsid w:val="00FB1D97"/>
    <w:rsid w:val="00FB3055"/>
    <w:rsid w:val="00FB46C7"/>
    <w:rsid w:val="00FB4BCC"/>
    <w:rsid w:val="00FC1640"/>
    <w:rsid w:val="00FC1714"/>
    <w:rsid w:val="00FC1C47"/>
    <w:rsid w:val="00FC2EEA"/>
    <w:rsid w:val="00FC46BC"/>
    <w:rsid w:val="00FC77C0"/>
    <w:rsid w:val="00FC7B85"/>
    <w:rsid w:val="00FC7D45"/>
    <w:rsid w:val="00FD5E40"/>
    <w:rsid w:val="00FD7278"/>
    <w:rsid w:val="00FD777F"/>
    <w:rsid w:val="00FD7861"/>
    <w:rsid w:val="00FD7F86"/>
    <w:rsid w:val="00FE0F4A"/>
    <w:rsid w:val="00FE148D"/>
    <w:rsid w:val="00FE23AB"/>
    <w:rsid w:val="00FE33B3"/>
    <w:rsid w:val="00FE4C1E"/>
    <w:rsid w:val="00FE5F8D"/>
    <w:rsid w:val="00FE612B"/>
    <w:rsid w:val="00FF06D9"/>
    <w:rsid w:val="00FF4699"/>
    <w:rsid w:val="00FF7B39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7BB5773"/>
    <w:rsid w:val="095A1C4D"/>
    <w:rsid w:val="0B173180"/>
    <w:rsid w:val="0CD66149"/>
    <w:rsid w:val="0DD403C6"/>
    <w:rsid w:val="0E4E1E67"/>
    <w:rsid w:val="0F1A8EE6"/>
    <w:rsid w:val="0F4A30A0"/>
    <w:rsid w:val="10F6040F"/>
    <w:rsid w:val="110771A1"/>
    <w:rsid w:val="141B305C"/>
    <w:rsid w:val="154FB4E3"/>
    <w:rsid w:val="1612C3D4"/>
    <w:rsid w:val="166C68E6"/>
    <w:rsid w:val="18327901"/>
    <w:rsid w:val="1970EC4C"/>
    <w:rsid w:val="19A0C782"/>
    <w:rsid w:val="19C7CCDA"/>
    <w:rsid w:val="1A689433"/>
    <w:rsid w:val="1CC695F5"/>
    <w:rsid w:val="1D01DC20"/>
    <w:rsid w:val="1D4571EA"/>
    <w:rsid w:val="1DE0FC7B"/>
    <w:rsid w:val="1E6123DF"/>
    <w:rsid w:val="20171D97"/>
    <w:rsid w:val="202C6329"/>
    <w:rsid w:val="2056150A"/>
    <w:rsid w:val="218D6F2D"/>
    <w:rsid w:val="22039849"/>
    <w:rsid w:val="2288684B"/>
    <w:rsid w:val="23197001"/>
    <w:rsid w:val="23F0FB56"/>
    <w:rsid w:val="241B7E9A"/>
    <w:rsid w:val="2445CCDF"/>
    <w:rsid w:val="2520F21E"/>
    <w:rsid w:val="2763AC50"/>
    <w:rsid w:val="28F1701F"/>
    <w:rsid w:val="29DC145A"/>
    <w:rsid w:val="2B30EADA"/>
    <w:rsid w:val="2C40621A"/>
    <w:rsid w:val="2C80C215"/>
    <w:rsid w:val="2CCA8D61"/>
    <w:rsid w:val="2D72EFDC"/>
    <w:rsid w:val="2D9407EE"/>
    <w:rsid w:val="2E0C7E3C"/>
    <w:rsid w:val="2EB2B743"/>
    <w:rsid w:val="2ED4938D"/>
    <w:rsid w:val="2F12CF50"/>
    <w:rsid w:val="3176D26E"/>
    <w:rsid w:val="32C4748B"/>
    <w:rsid w:val="32F53205"/>
    <w:rsid w:val="386FD53A"/>
    <w:rsid w:val="394A7BEC"/>
    <w:rsid w:val="3BC02387"/>
    <w:rsid w:val="3C396124"/>
    <w:rsid w:val="3C8AA485"/>
    <w:rsid w:val="3CAE7E12"/>
    <w:rsid w:val="3CAEBB65"/>
    <w:rsid w:val="3D14731F"/>
    <w:rsid w:val="3D8F54F6"/>
    <w:rsid w:val="3E76E3E1"/>
    <w:rsid w:val="3FA137A6"/>
    <w:rsid w:val="41EF49A4"/>
    <w:rsid w:val="41FC2E5D"/>
    <w:rsid w:val="42377782"/>
    <w:rsid w:val="42B70DFF"/>
    <w:rsid w:val="42D28787"/>
    <w:rsid w:val="42FE6C87"/>
    <w:rsid w:val="46AA29E2"/>
    <w:rsid w:val="47C19EA9"/>
    <w:rsid w:val="4808EA9F"/>
    <w:rsid w:val="4A145BD5"/>
    <w:rsid w:val="4A5A0C1F"/>
    <w:rsid w:val="4ACA91AC"/>
    <w:rsid w:val="4C64CB25"/>
    <w:rsid w:val="4C92B6C4"/>
    <w:rsid w:val="4CEBC0CA"/>
    <w:rsid w:val="4DDA806E"/>
    <w:rsid w:val="4EAB40D3"/>
    <w:rsid w:val="4FCADC3D"/>
    <w:rsid w:val="4FFD8EA4"/>
    <w:rsid w:val="4FFE7600"/>
    <w:rsid w:val="50037A18"/>
    <w:rsid w:val="508E9B43"/>
    <w:rsid w:val="516CC9D7"/>
    <w:rsid w:val="5266A855"/>
    <w:rsid w:val="543AFC2A"/>
    <w:rsid w:val="54B8F637"/>
    <w:rsid w:val="557FF766"/>
    <w:rsid w:val="563B1FB8"/>
    <w:rsid w:val="5663D1C0"/>
    <w:rsid w:val="5802FE65"/>
    <w:rsid w:val="58053680"/>
    <w:rsid w:val="588E08C9"/>
    <w:rsid w:val="588FA0D6"/>
    <w:rsid w:val="5AD97D7A"/>
    <w:rsid w:val="5C548043"/>
    <w:rsid w:val="5D3FD86C"/>
    <w:rsid w:val="5E0979DE"/>
    <w:rsid w:val="5E8335CD"/>
    <w:rsid w:val="5F574D93"/>
    <w:rsid w:val="5F79E02A"/>
    <w:rsid w:val="5FD98AE4"/>
    <w:rsid w:val="6076BF8E"/>
    <w:rsid w:val="61504A4E"/>
    <w:rsid w:val="6177E7EA"/>
    <w:rsid w:val="6285C529"/>
    <w:rsid w:val="62DE5948"/>
    <w:rsid w:val="65166E74"/>
    <w:rsid w:val="6560A393"/>
    <w:rsid w:val="6565FBC2"/>
    <w:rsid w:val="663EB799"/>
    <w:rsid w:val="6C844B59"/>
    <w:rsid w:val="6C8EEABB"/>
    <w:rsid w:val="6EDFDD62"/>
    <w:rsid w:val="7045F5A4"/>
    <w:rsid w:val="723E128F"/>
    <w:rsid w:val="736FBC09"/>
    <w:rsid w:val="73819F81"/>
    <w:rsid w:val="73A6480B"/>
    <w:rsid w:val="7428F9E3"/>
    <w:rsid w:val="751C0802"/>
    <w:rsid w:val="7553172C"/>
    <w:rsid w:val="761D3967"/>
    <w:rsid w:val="76B38C8C"/>
    <w:rsid w:val="76B724CE"/>
    <w:rsid w:val="76DA5E4A"/>
    <w:rsid w:val="771DC1A2"/>
    <w:rsid w:val="78033EE7"/>
    <w:rsid w:val="781848CB"/>
    <w:rsid w:val="787E899B"/>
    <w:rsid w:val="79B9440B"/>
    <w:rsid w:val="7A57DBEF"/>
    <w:rsid w:val="7A92BB44"/>
    <w:rsid w:val="7AA452F5"/>
    <w:rsid w:val="7BFF9C01"/>
    <w:rsid w:val="7C2174A4"/>
    <w:rsid w:val="7D8C1363"/>
    <w:rsid w:val="7EFFE324"/>
    <w:rsid w:val="7F01D203"/>
    <w:rsid w:val="7F3CFB0A"/>
    <w:rsid w:val="7FE09812"/>
    <w:rsid w:val="7FE1C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0A5C31BA-576C-354B-AD0F-A1E772CA2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6B7"/>
    <w:rPr>
      <w:rFonts w:eastAsia="Times New Roman"/>
      <w:color w:val="auto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rFonts w:eastAsia="PMingLiU"/>
      <w:b/>
      <w:color w:val="000000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rFonts w:eastAsia="PMingLiU"/>
      <w:b/>
      <w:i/>
      <w:color w:val="000000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rFonts w:eastAsia="PMingLiU"/>
      <w:b/>
      <w:color w:val="000000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rFonts w:eastAsia="PMingLiU"/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rFonts w:eastAsia="PMingLiU"/>
      <w:color w:val="000000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rFonts w:eastAsia="PMingLiU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rFonts w:eastAsia="PMingLiU"/>
      <w:color w:val="000000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rFonts w:eastAsia="PMingLiU"/>
      <w:color w:val="000000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rFonts w:eastAsia="PMingLiU"/>
      <w:color w:val="000000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PMingLiU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eastAsia="PMingLiU" w:hAnsi="Segoe UI" w:cs="Segoe UI"/>
      <w:color w:val="000000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rFonts w:eastAsia="PMingLiU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73BA4"/>
  </w:style>
  <w:style w:type="paragraph" w:customStyle="1" w:styleId="paragraph">
    <w:name w:val="paragraph"/>
    <w:basedOn w:val="Normal"/>
    <w:rsid w:val="00A73BA4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A73BA4"/>
  </w:style>
  <w:style w:type="character" w:styleId="Strong">
    <w:name w:val="Strong"/>
    <w:basedOn w:val="DefaultParagraphFont"/>
    <w:uiPriority w:val="22"/>
    <w:qFormat/>
    <w:rsid w:val="00684B8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6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5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5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8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0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3schools.com/js/js_datatypes.asp" TargetMode="External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levelup.gitconnected.com/typescript-object-oriented-concepts-in-a-nutshell-cb2fdeeffe6e" TargetMode="External"/><Relationship Id="rId22" Type="http://schemas.openxmlformats.org/officeDocument/2006/relationships/image" Target="media/image13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4966D2-BF81-4C34-81B5-866BF2479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715</Words>
  <Characters>4076</Characters>
  <Application>Microsoft Office Word</Application>
  <DocSecurity>0</DocSecurity>
  <Lines>33</Lines>
  <Paragraphs>9</Paragraphs>
  <ScaleCrop>false</ScaleCrop>
  <Company>SIU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dc:description/>
  <cp:lastModifiedBy>Chuck Liu</cp:lastModifiedBy>
  <cp:revision>18</cp:revision>
  <cp:lastPrinted>2015-08-24T16:06:00Z</cp:lastPrinted>
  <dcterms:created xsi:type="dcterms:W3CDTF">2019-08-23T21:43:00Z</dcterms:created>
  <dcterms:modified xsi:type="dcterms:W3CDTF">2020-10-26T06:05:00Z</dcterms:modified>
</cp:coreProperties>
</file>